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E3A4E" w14:textId="77777777" w:rsidR="00287C29" w:rsidRPr="00FD2900" w:rsidRDefault="00287C29" w:rsidP="00287C29">
      <w:pPr>
        <w:rPr>
          <w:b/>
          <w:i/>
          <w:sz w:val="18"/>
          <w:szCs w:val="18"/>
        </w:rPr>
      </w:pPr>
    </w:p>
    <w:p w14:paraId="58EF7EA7" w14:textId="77777777" w:rsidR="00287C29" w:rsidRPr="00FD2900" w:rsidRDefault="00287C29" w:rsidP="00287C29">
      <w:pPr>
        <w:ind w:left="-70"/>
        <w:jc w:val="center"/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BATI DİL. VE ED. BÖLÜMÜ </w:t>
      </w:r>
      <w:r w:rsidR="009D611C" w:rsidRPr="00FD2900">
        <w:rPr>
          <w:b/>
          <w:sz w:val="18"/>
          <w:szCs w:val="18"/>
        </w:rPr>
        <w:t>İNGİLİZ</w:t>
      </w:r>
      <w:r w:rsidRPr="00FD2900">
        <w:rPr>
          <w:b/>
          <w:sz w:val="18"/>
          <w:szCs w:val="18"/>
        </w:rPr>
        <w:t xml:space="preserve"> DİLİ VE EDEBİYATI ANABİLİM DALI </w:t>
      </w:r>
    </w:p>
    <w:p w14:paraId="068200AB" w14:textId="00DB70BB" w:rsidR="00287C29" w:rsidRPr="001C3877" w:rsidRDefault="00A71E8B" w:rsidP="001C3877">
      <w:pPr>
        <w:ind w:left="-70"/>
        <w:jc w:val="center"/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>202</w:t>
      </w:r>
      <w:r w:rsidR="00063C74">
        <w:rPr>
          <w:b/>
          <w:sz w:val="18"/>
          <w:szCs w:val="18"/>
        </w:rPr>
        <w:t>3</w:t>
      </w:r>
      <w:r w:rsidRPr="00FD2900">
        <w:rPr>
          <w:b/>
          <w:sz w:val="18"/>
          <w:szCs w:val="18"/>
        </w:rPr>
        <w:t>-202</w:t>
      </w:r>
      <w:r w:rsidR="00063C74">
        <w:rPr>
          <w:b/>
          <w:sz w:val="18"/>
          <w:szCs w:val="18"/>
        </w:rPr>
        <w:t>4</w:t>
      </w:r>
      <w:r w:rsidR="00287C29" w:rsidRPr="00FD2900">
        <w:rPr>
          <w:b/>
          <w:sz w:val="18"/>
          <w:szCs w:val="18"/>
        </w:rPr>
        <w:t xml:space="preserve"> EĞİTİM</w:t>
      </w:r>
      <w:r w:rsidR="00705208" w:rsidRPr="00FD2900">
        <w:rPr>
          <w:b/>
          <w:sz w:val="18"/>
          <w:szCs w:val="18"/>
        </w:rPr>
        <w:t xml:space="preserve">-ÖĞRETİM YILI </w:t>
      </w:r>
      <w:r w:rsidR="002B0D28" w:rsidRPr="00FD2900">
        <w:rPr>
          <w:b/>
          <w:sz w:val="18"/>
          <w:szCs w:val="18"/>
        </w:rPr>
        <w:t xml:space="preserve">GÜZ </w:t>
      </w:r>
      <w:r w:rsidR="00705208" w:rsidRPr="00FD2900">
        <w:rPr>
          <w:b/>
          <w:sz w:val="18"/>
          <w:szCs w:val="18"/>
        </w:rPr>
        <w:t xml:space="preserve">YARIYILI </w:t>
      </w:r>
      <w:r w:rsidR="00166B63">
        <w:rPr>
          <w:b/>
          <w:sz w:val="18"/>
          <w:szCs w:val="18"/>
        </w:rPr>
        <w:t>FİNAL SINAV</w:t>
      </w:r>
      <w:r w:rsidR="00287C29" w:rsidRPr="00FD2900">
        <w:rPr>
          <w:b/>
          <w:sz w:val="18"/>
          <w:szCs w:val="18"/>
        </w:rPr>
        <w:t xml:space="preserve"> 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455"/>
        <w:gridCol w:w="1080"/>
        <w:gridCol w:w="1260"/>
        <w:gridCol w:w="2016"/>
      </w:tblGrid>
      <w:tr w:rsidR="00B2656B" w:rsidRPr="00FD2900" w14:paraId="07535B7F" w14:textId="25E1CFED" w:rsidTr="00BC31B8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FD2900" w:rsidRDefault="00B2656B" w:rsidP="008676C4">
            <w:pPr>
              <w:pStyle w:val="Balk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FD2900" w:rsidRDefault="00B2656B" w:rsidP="008676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FD2900" w:rsidRDefault="00B2656B" w:rsidP="008676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45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FD2900" w:rsidRDefault="00B2656B" w:rsidP="008676C4">
            <w:pPr>
              <w:pStyle w:val="Balk1"/>
              <w:rPr>
                <w:sz w:val="18"/>
                <w:szCs w:val="18"/>
              </w:rPr>
            </w:pPr>
            <w:r w:rsidRPr="00FD2900">
              <w:rPr>
                <w:sz w:val="18"/>
                <w:szCs w:val="18"/>
              </w:rPr>
              <w:t>SINAV SAATİ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FD2900" w:rsidRDefault="00B2656B" w:rsidP="008676C4">
            <w:pPr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SINAV TARİHİ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FD2900" w:rsidRDefault="00B2656B" w:rsidP="00B2656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B2656B" w:rsidRDefault="00B2656B" w:rsidP="00B2656B">
            <w:pPr>
              <w:jc w:val="center"/>
              <w:rPr>
                <w:b/>
                <w:bCs/>
                <w:sz w:val="16"/>
                <w:szCs w:val="16"/>
              </w:rPr>
            </w:pPr>
            <w:r w:rsidRPr="00B2656B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CA60A7" w:rsidRPr="00FD2900" w14:paraId="49B3E92A" w14:textId="0E41DDC7" w:rsidTr="00BC31B8">
        <w:trPr>
          <w:cantSplit/>
          <w:trHeight w:hRule="exact" w:val="299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CA60A7" w:rsidRPr="00FD2900" w:rsidRDefault="00CA60A7" w:rsidP="00923BC7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CA60A7" w:rsidRDefault="00CA60A7" w:rsidP="00AB7A28">
            <w:pPr>
              <w:rPr>
                <w:b/>
                <w:sz w:val="18"/>
                <w:szCs w:val="18"/>
              </w:rPr>
            </w:pPr>
          </w:p>
          <w:p w14:paraId="5B62CE1A" w14:textId="0961BB75" w:rsidR="00CA60A7" w:rsidRPr="00FD2900" w:rsidRDefault="00CA60A7" w:rsidP="00AB7A28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6BF4E843" w:rsidR="00CA60A7" w:rsidRPr="00261AAB" w:rsidRDefault="00CA60A7" w:rsidP="001E18C9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İDE 1001</w:t>
            </w:r>
            <w:r w:rsidRPr="00261AAB">
              <w:rPr>
                <w:bCs/>
                <w:sz w:val="18"/>
                <w:szCs w:val="18"/>
              </w:rPr>
              <w:t xml:space="preserve"> ING. ED. ARAŞ.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0DBEF430" w:rsidR="00CA60A7" w:rsidRPr="00261AAB" w:rsidRDefault="00CA60A7" w:rsidP="001E18C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45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55D5C3B6" w:rsidR="00CA60A7" w:rsidRPr="00261AAB" w:rsidRDefault="00743CBC" w:rsidP="001E18C9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F67FD5">
              <w:rPr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5913123D" w:rsidR="00CA60A7" w:rsidRPr="00261AAB" w:rsidRDefault="00A141F8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56646481" w:rsidR="00CA60A7" w:rsidRDefault="00691B6E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6925992A" w:rsidR="00CA60A7" w:rsidRPr="009A4CF6" w:rsidRDefault="009A4CF6" w:rsidP="00DB61A4">
            <w:pPr>
              <w:jc w:val="center"/>
              <w:rPr>
                <w:sz w:val="18"/>
                <w:szCs w:val="18"/>
              </w:rPr>
            </w:pPr>
            <w:r w:rsidRPr="009A4CF6">
              <w:rPr>
                <w:sz w:val="18"/>
                <w:szCs w:val="18"/>
              </w:rPr>
              <w:t>A.</w:t>
            </w:r>
            <w:r w:rsidR="00F67FD5" w:rsidRPr="009A4CF6">
              <w:rPr>
                <w:sz w:val="18"/>
                <w:szCs w:val="18"/>
              </w:rPr>
              <w:t>VARGÜN</w:t>
            </w:r>
            <w:r w:rsidR="00691B6E">
              <w:rPr>
                <w:sz w:val="18"/>
                <w:szCs w:val="18"/>
              </w:rPr>
              <w:t>-</w:t>
            </w:r>
            <w:r w:rsidR="00DB61A4">
              <w:rPr>
                <w:sz w:val="18"/>
                <w:szCs w:val="18"/>
              </w:rPr>
              <w:t xml:space="preserve"> T. ÇETİN</w:t>
            </w:r>
          </w:p>
        </w:tc>
      </w:tr>
      <w:tr w:rsidR="00CA60A7" w:rsidRPr="00FD2900" w14:paraId="38791812" w14:textId="7EA1A894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CA60A7" w:rsidRPr="00FD2900" w:rsidRDefault="00CA60A7" w:rsidP="00AB7A28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7C397004" w:rsidR="00CA60A7" w:rsidRPr="00261AAB" w:rsidRDefault="00CA60A7" w:rsidP="00F613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F61380">
              <w:rPr>
                <w:bCs/>
                <w:sz w:val="18"/>
                <w:szCs w:val="18"/>
              </w:rPr>
              <w:t xml:space="preserve">3 </w:t>
            </w:r>
            <w:r w:rsidRPr="00261AAB">
              <w:rPr>
                <w:bCs/>
                <w:sz w:val="18"/>
                <w:szCs w:val="18"/>
              </w:rPr>
              <w:t>MİTOLOJ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CA60A7" w:rsidRPr="00261AAB" w:rsidRDefault="00CA60A7" w:rsidP="001E18C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0494EB0A" w:rsidR="00CA60A7" w:rsidRPr="00261AAB" w:rsidRDefault="001472B9" w:rsidP="00AD77FE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2756490E" w:rsidR="00CA60A7" w:rsidRPr="00261AAB" w:rsidRDefault="00DF6FFB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  <w:r w:rsidR="00A54E3C">
              <w:rPr>
                <w:sz w:val="18"/>
                <w:szCs w:val="18"/>
              </w:rPr>
              <w:t>.01. 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337813E6" w:rsidR="00CA60A7" w:rsidRPr="00FD2900" w:rsidRDefault="001472B9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5C3E6B8E" w:rsidR="00CA60A7" w:rsidRPr="00FD2900" w:rsidRDefault="001472B9" w:rsidP="00DB61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-</w:t>
            </w:r>
            <w:r w:rsidR="00DB61A4">
              <w:rPr>
                <w:sz w:val="18"/>
                <w:szCs w:val="18"/>
              </w:rPr>
              <w:t xml:space="preserve"> Y.İPEKÇİ</w:t>
            </w:r>
            <w:r w:rsidR="00DB61A4">
              <w:t xml:space="preserve"> </w:t>
            </w:r>
          </w:p>
        </w:tc>
      </w:tr>
      <w:tr w:rsidR="00CA60A7" w:rsidRPr="00FD2900" w14:paraId="542E4AD7" w14:textId="4E4E74D2" w:rsidTr="00BC31B8">
        <w:trPr>
          <w:cantSplit/>
          <w:trHeight w:hRule="exact" w:val="414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CA60A7" w:rsidRPr="00FD2900" w:rsidRDefault="00CA60A7" w:rsidP="00AB7A28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428B52CC" w:rsidR="00CA60A7" w:rsidRPr="00261AAB" w:rsidRDefault="00CA60A7" w:rsidP="00F613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452B57">
              <w:rPr>
                <w:bCs/>
                <w:sz w:val="18"/>
                <w:szCs w:val="18"/>
              </w:rPr>
              <w:t>5 AKAD. DUŞ.</w:t>
            </w:r>
            <w:r w:rsidR="004D25DD">
              <w:rPr>
                <w:bCs/>
                <w:sz w:val="18"/>
                <w:szCs w:val="18"/>
              </w:rPr>
              <w:t xml:space="preserve"> </w:t>
            </w:r>
            <w:r w:rsidRPr="00261AAB">
              <w:rPr>
                <w:bCs/>
                <w:sz w:val="18"/>
                <w:szCs w:val="18"/>
              </w:rPr>
              <w:t>YAZMA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437AC782" w:rsidR="00CA60A7" w:rsidRPr="00261AAB" w:rsidRDefault="00CA60A7" w:rsidP="00C04B75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</w:t>
            </w:r>
            <w:r w:rsidRPr="00261AAB">
              <w:rPr>
                <w:bCs/>
                <w:sz w:val="18"/>
                <w:szCs w:val="18"/>
              </w:rPr>
              <w:t xml:space="preserve">. </w:t>
            </w:r>
            <w:r>
              <w:rPr>
                <w:bCs/>
                <w:sz w:val="18"/>
                <w:szCs w:val="18"/>
              </w:rPr>
              <w:t>DEVECİOĞLU</w:t>
            </w:r>
          </w:p>
        </w:tc>
        <w:tc>
          <w:tcPr>
            <w:tcW w:w="145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740B93B7" w:rsidR="00CA60A7" w:rsidRPr="00261AAB" w:rsidRDefault="005C1972" w:rsidP="001E18C9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3</w:t>
            </w:r>
            <w:r w:rsidR="00743CBC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05CEE5BD" w:rsidR="00CA60A7" w:rsidRPr="00261AAB" w:rsidRDefault="005C1972" w:rsidP="00372CB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8. 01.2024</w:t>
            </w: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70692064" w:rsidR="00CA60A7" w:rsidRPr="00FD2900" w:rsidRDefault="005C1972" w:rsidP="001E18C9">
            <w:pPr>
              <w:jc w:val="center"/>
              <w:rPr>
                <w:sz w:val="18"/>
                <w:szCs w:val="18"/>
              </w:rPr>
            </w:pPr>
            <w:r w:rsidRPr="005C1972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0FD5F4DF" w:rsidR="00CA60A7" w:rsidRPr="00FD2900" w:rsidRDefault="00E62B28" w:rsidP="009A4CF6">
            <w:pPr>
              <w:jc w:val="center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 DEVECİOĞLU</w:t>
            </w:r>
            <w:r w:rsidR="00FB0FD8">
              <w:rPr>
                <w:bCs/>
                <w:sz w:val="18"/>
                <w:szCs w:val="18"/>
              </w:rPr>
              <w:t>-Y. İPEKÇİ</w:t>
            </w:r>
          </w:p>
        </w:tc>
      </w:tr>
      <w:tr w:rsidR="00CA60A7" w:rsidRPr="00FD2900" w14:paraId="2DA1B2C8" w14:textId="0482DFE9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CA60A7" w:rsidRPr="00FD2900" w:rsidRDefault="00CA60A7" w:rsidP="00AB7A28">
            <w:pPr>
              <w:pStyle w:val="Balk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0A8D8E83" w:rsidR="00CA60A7" w:rsidRPr="00261AAB" w:rsidRDefault="00CA60A7" w:rsidP="00F613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F61380">
              <w:rPr>
                <w:bCs/>
                <w:sz w:val="18"/>
                <w:szCs w:val="18"/>
              </w:rPr>
              <w:t xml:space="preserve">7 </w:t>
            </w:r>
            <w:r w:rsidRPr="00261AAB">
              <w:rPr>
                <w:bCs/>
                <w:sz w:val="18"/>
                <w:szCs w:val="18"/>
              </w:rPr>
              <w:t>METİN ÇÖZ.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5E8012D3" w:rsidR="00CA60A7" w:rsidRPr="00261AAB" w:rsidRDefault="00605234" w:rsidP="001E18C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45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0B35A7B0" w:rsidR="00CA60A7" w:rsidRPr="00261AAB" w:rsidRDefault="00C76286" w:rsidP="001E18C9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="00942E3D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3C9E2CC3" w:rsidR="00CA60A7" w:rsidRPr="00261AAB" w:rsidRDefault="00DF72A0" w:rsidP="001E18C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7.01.2024</w:t>
            </w: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4231EC55" w:rsidR="00CA60A7" w:rsidRPr="00FD2900" w:rsidRDefault="00575245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4E515D39" w:rsidR="00CA60A7" w:rsidRPr="00FD2900" w:rsidRDefault="00D36540" w:rsidP="009A4CF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. ÇETİN</w:t>
            </w:r>
            <w:r w:rsidR="002D153A">
              <w:rPr>
                <w:sz w:val="18"/>
                <w:szCs w:val="18"/>
              </w:rPr>
              <w:t>-Y.İPEKÇİ</w:t>
            </w:r>
          </w:p>
        </w:tc>
      </w:tr>
      <w:tr w:rsidR="00CA60A7" w:rsidRPr="00FD2900" w14:paraId="6D371E0F" w14:textId="3D4DC423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6BD78F79" w:rsidR="00CA60A7" w:rsidRPr="00261AAB" w:rsidRDefault="00CA60A7" w:rsidP="00F613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</w:t>
            </w:r>
            <w:r>
              <w:rPr>
                <w:bCs/>
                <w:sz w:val="18"/>
                <w:szCs w:val="18"/>
              </w:rPr>
              <w:t>0</w:t>
            </w:r>
            <w:r w:rsidR="00F61380">
              <w:rPr>
                <w:bCs/>
                <w:sz w:val="18"/>
                <w:szCs w:val="18"/>
              </w:rPr>
              <w:t xml:space="preserve">11 </w:t>
            </w:r>
            <w:r w:rsidRPr="00261AAB">
              <w:rPr>
                <w:bCs/>
                <w:sz w:val="18"/>
                <w:szCs w:val="18"/>
              </w:rPr>
              <w:t>ING. KULT. TARIHI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4C5A847B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</w:t>
            </w:r>
            <w:r w:rsidR="00F314B1">
              <w:rPr>
                <w:bCs/>
                <w:sz w:val="18"/>
                <w:szCs w:val="18"/>
              </w:rPr>
              <w:t xml:space="preserve"> Ş. </w:t>
            </w:r>
            <w:r w:rsidRPr="00261AAB">
              <w:rPr>
                <w:bCs/>
                <w:sz w:val="18"/>
                <w:szCs w:val="18"/>
              </w:rPr>
              <w:t>GULTER</w:t>
            </w:r>
          </w:p>
        </w:tc>
        <w:tc>
          <w:tcPr>
            <w:tcW w:w="145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43BF1FC4" w:rsidR="00CA60A7" w:rsidRPr="00261AAB" w:rsidRDefault="00743CBC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08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328FEA4A" w:rsidR="00CA60A7" w:rsidRPr="00261AAB" w:rsidRDefault="00B1212D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  <w:r w:rsidR="00DF72A0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2A6B6D1F" w:rsidR="00CA60A7" w:rsidRPr="00FD2900" w:rsidRDefault="00D97DFD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56F8E923" w:rsidR="00CA60A7" w:rsidRPr="009A4CF6" w:rsidRDefault="009A4CF6" w:rsidP="009A4CF6">
            <w:pPr>
              <w:jc w:val="center"/>
              <w:rPr>
                <w:sz w:val="18"/>
                <w:szCs w:val="18"/>
              </w:rPr>
            </w:pPr>
            <w:r w:rsidRPr="009A4CF6">
              <w:rPr>
                <w:sz w:val="18"/>
                <w:szCs w:val="18"/>
              </w:rPr>
              <w:t>A.</w:t>
            </w:r>
            <w:r w:rsidR="00FB0FD8" w:rsidRPr="009A4CF6">
              <w:rPr>
                <w:sz w:val="18"/>
                <w:szCs w:val="18"/>
              </w:rPr>
              <w:t>VARGÜN</w:t>
            </w:r>
            <w:r w:rsidR="002D153A">
              <w:rPr>
                <w:sz w:val="18"/>
                <w:szCs w:val="18"/>
              </w:rPr>
              <w:t>-Y.İPEKÇİ</w:t>
            </w:r>
          </w:p>
        </w:tc>
      </w:tr>
      <w:tr w:rsidR="00CA60A7" w:rsidRPr="00FD2900" w14:paraId="22DEACC8" w14:textId="679D5A0A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00D3380C" w:rsidR="00CA60A7" w:rsidRPr="00261AAB" w:rsidRDefault="00CA60A7" w:rsidP="002977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15 SÖZLÜ İLET. BEC.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78A66104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455" w:type="dxa"/>
            <w:tcBorders>
              <w:left w:val="single" w:sz="12" w:space="0" w:color="auto"/>
              <w:right w:val="single" w:sz="2" w:space="0" w:color="auto"/>
            </w:tcBorders>
          </w:tcPr>
          <w:p w14:paraId="178A2AF4" w14:textId="0CDBE907" w:rsidR="00CA60A7" w:rsidRPr="00261AAB" w:rsidRDefault="00CA60A7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0</w:t>
            </w:r>
          </w:p>
        </w:tc>
        <w:tc>
          <w:tcPr>
            <w:tcW w:w="108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A9EA2F7" w14:textId="761A130B" w:rsidR="00CA60A7" w:rsidRPr="00261AAB" w:rsidRDefault="00DF6FFB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197DA4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2FB82588" w:rsidR="00CA60A7" w:rsidRPr="00FD2900" w:rsidRDefault="00CA60A7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64AA615B" w:rsidR="00CA60A7" w:rsidRPr="00FD2900" w:rsidRDefault="00CA60A7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CA60A7" w:rsidRPr="00FD2900" w14:paraId="03E77F44" w14:textId="4214F2BE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77777777" w:rsidR="00CA60A7" w:rsidRPr="00261AAB" w:rsidRDefault="00CA60A7" w:rsidP="002977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TRD 109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45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0724AD75" w:rsidR="00CA60A7" w:rsidRPr="00261AAB" w:rsidRDefault="00206AA3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-14.30</w:t>
            </w:r>
          </w:p>
        </w:tc>
        <w:tc>
          <w:tcPr>
            <w:tcW w:w="1080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79218D21" w:rsidR="00CA60A7" w:rsidRPr="00261AAB" w:rsidRDefault="00A337D5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  <w:r w:rsidR="004B423A">
              <w:rPr>
                <w:sz w:val="18"/>
                <w:szCs w:val="18"/>
              </w:rPr>
              <w:t>01.2024</w:t>
            </w:r>
          </w:p>
        </w:tc>
        <w:tc>
          <w:tcPr>
            <w:tcW w:w="1260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2D31CFCF" w:rsidR="00CA60A7" w:rsidRPr="00FD2900" w:rsidRDefault="004B423A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1881B4DE" w:rsidR="00CA60A7" w:rsidRPr="00FD2900" w:rsidRDefault="00F86380" w:rsidP="00740ECF">
            <w:pPr>
              <w:jc w:val="center"/>
              <w:rPr>
                <w:sz w:val="18"/>
                <w:szCs w:val="18"/>
              </w:rPr>
            </w:pPr>
            <w:r w:rsidRPr="00F86380">
              <w:rPr>
                <w:sz w:val="18"/>
                <w:szCs w:val="18"/>
              </w:rPr>
              <w:t>A.VARGÜN-Y.İPEKÇİ</w:t>
            </w:r>
          </w:p>
        </w:tc>
      </w:tr>
      <w:tr w:rsidR="00CA60A7" w:rsidRPr="00FD2900" w14:paraId="67C6D0AF" w14:textId="77777777" w:rsidTr="00BC31B8">
        <w:trPr>
          <w:cantSplit/>
          <w:trHeight w:hRule="exact" w:val="44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34E3AF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0F6D1F" w14:textId="529A0B48" w:rsidR="00CA60A7" w:rsidRPr="00261AAB" w:rsidRDefault="00CA60A7" w:rsidP="0029778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ENF101 Temel Bil. Kul. Tek. 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D9E8BE" w14:textId="17B62BBD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. E. ÇOLAK</w:t>
            </w:r>
          </w:p>
        </w:tc>
        <w:tc>
          <w:tcPr>
            <w:tcW w:w="145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3C2C0DA" w14:textId="39426883" w:rsidR="00CA60A7" w:rsidRDefault="00206AA3" w:rsidP="00206AA3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080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6D408A" w14:textId="1522DD80" w:rsidR="00CA60A7" w:rsidRDefault="00DF0F72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06AA3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51C3B3" w14:textId="1F1BD98F" w:rsidR="00CA60A7" w:rsidRPr="00F11E27" w:rsidRDefault="00CA60A7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FORMATİK 1 LAB</w:t>
            </w:r>
            <w:r w:rsidR="000949CA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*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CD9481" w14:textId="77777777" w:rsidR="00CA60A7" w:rsidRPr="00FD2900" w:rsidRDefault="00CA60A7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39269A" w:rsidRPr="00FD2900" w14:paraId="6B3AB2F9" w14:textId="6B6A8BCE" w:rsidTr="00BC31B8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48916D19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0E1332C0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118E9AF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26DC87F8" w14:textId="77777777" w:rsidR="0039269A" w:rsidRPr="00FD2900" w:rsidRDefault="0039269A" w:rsidP="00297780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737F456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74975C9B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39269A" w:rsidRPr="00261AAB" w:rsidRDefault="0039269A" w:rsidP="00297780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39269A" w:rsidRPr="00261AAB" w:rsidRDefault="0039269A" w:rsidP="00297780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45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39269A" w:rsidRPr="00261AAB" w:rsidRDefault="0039269A" w:rsidP="00297780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39269A" w:rsidRPr="00261AAB" w:rsidRDefault="0039269A" w:rsidP="00297780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39269A" w:rsidRPr="00FD2900" w:rsidRDefault="0039269A" w:rsidP="00297780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39269A" w:rsidRPr="00FD2900" w:rsidRDefault="0039269A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39269A" w:rsidRPr="00FD2900" w14:paraId="55D1EE1C" w14:textId="30D19DCB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13086B23" w:rsidR="0039269A" w:rsidRPr="00261AAB" w:rsidRDefault="0039269A" w:rsidP="00E47EBB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 DİLBİLİMİNE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45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60F0FD" w14:textId="5DAB079C" w:rsidR="0039269A" w:rsidRPr="00261AAB" w:rsidRDefault="00EF329A" w:rsidP="00297780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1.0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30BAB27C" w:rsidR="0039269A" w:rsidRPr="00261AAB" w:rsidRDefault="00AA458C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1.2024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1CB71488" w:rsidR="0039269A" w:rsidRPr="00FD2900" w:rsidRDefault="00A52DAB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6676FB52" w:rsidR="0039269A" w:rsidRPr="00FD2900" w:rsidRDefault="00364015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</w:t>
            </w:r>
            <w:r w:rsidR="002D153A">
              <w:rPr>
                <w:sz w:val="18"/>
                <w:szCs w:val="18"/>
              </w:rPr>
              <w:t>-A.VARGÜN</w:t>
            </w:r>
          </w:p>
        </w:tc>
      </w:tr>
      <w:tr w:rsidR="0039269A" w:rsidRPr="00FD2900" w14:paraId="6B4C359A" w14:textId="1C633B84" w:rsidTr="00BC31B8">
        <w:trPr>
          <w:cantSplit/>
          <w:trHeight w:hRule="exact" w:val="423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3B2B508E" w:rsidR="0039269A" w:rsidRPr="00261AAB" w:rsidRDefault="0039269A" w:rsidP="00297780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>
              <w:rPr>
                <w:sz w:val="18"/>
                <w:szCs w:val="18"/>
              </w:rPr>
              <w:t>03</w:t>
            </w:r>
            <w:r w:rsidRPr="00261AAB">
              <w:rPr>
                <w:sz w:val="18"/>
                <w:szCs w:val="18"/>
              </w:rPr>
              <w:t xml:space="preserve"> ÇEV. BİL. ÇAL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4FD8380B" w:rsidR="0039269A" w:rsidRPr="00261AAB" w:rsidRDefault="0039269A" w:rsidP="00297780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</w:t>
            </w:r>
            <w:r w:rsidRPr="00261AAB">
              <w:rPr>
                <w:bCs/>
                <w:sz w:val="18"/>
                <w:szCs w:val="18"/>
              </w:rPr>
              <w:t xml:space="preserve">. </w:t>
            </w:r>
            <w:r>
              <w:rPr>
                <w:bCs/>
                <w:sz w:val="18"/>
                <w:szCs w:val="18"/>
              </w:rPr>
              <w:t>DEVECİOĞLU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00B9ADBA" w:rsidR="0039269A" w:rsidRPr="00EF329A" w:rsidRDefault="00E44799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B62445">
              <w:rPr>
                <w:sz w:val="18"/>
                <w:szCs w:val="18"/>
              </w:rPr>
              <w:t>.0</w:t>
            </w:r>
            <w:r w:rsidR="00EF329A" w:rsidRPr="00EF329A">
              <w:rPr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64806D17" w:rsidR="0039269A" w:rsidRPr="00261AAB" w:rsidRDefault="00372CB6" w:rsidP="00F03CC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01.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76B00D96" w:rsidR="0039269A" w:rsidRPr="00FD2900" w:rsidRDefault="00827616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4286B689" w:rsidR="0039269A" w:rsidRPr="00FD2900" w:rsidRDefault="00E44799" w:rsidP="00740ECF">
            <w:pPr>
              <w:jc w:val="center"/>
              <w:rPr>
                <w:sz w:val="18"/>
                <w:szCs w:val="18"/>
              </w:rPr>
            </w:pPr>
            <w:r w:rsidRPr="00E44799">
              <w:rPr>
                <w:bCs/>
                <w:sz w:val="18"/>
                <w:szCs w:val="18"/>
              </w:rPr>
              <w:t>S. DEVECİOĞLU</w:t>
            </w:r>
            <w:r w:rsidR="002D153A">
              <w:rPr>
                <w:bCs/>
                <w:sz w:val="18"/>
                <w:szCs w:val="18"/>
              </w:rPr>
              <w:t>-</w:t>
            </w:r>
            <w:r w:rsidR="00CE0720">
              <w:rPr>
                <w:bCs/>
                <w:sz w:val="18"/>
                <w:szCs w:val="18"/>
              </w:rPr>
              <w:t>A.VARGÜN</w:t>
            </w:r>
          </w:p>
        </w:tc>
      </w:tr>
      <w:tr w:rsidR="0039269A" w:rsidRPr="00FD2900" w14:paraId="08B27700" w14:textId="59E94C87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09B8AF53" w:rsidR="0039269A" w:rsidRPr="00261AAB" w:rsidRDefault="0039269A" w:rsidP="00E47EBB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>
              <w:rPr>
                <w:sz w:val="18"/>
                <w:szCs w:val="18"/>
              </w:rPr>
              <w:t xml:space="preserve">05 </w:t>
            </w:r>
            <w:r w:rsidRPr="00261AAB">
              <w:rPr>
                <w:sz w:val="18"/>
                <w:szCs w:val="18"/>
              </w:rPr>
              <w:t>AMER. EDB. ARAŞ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39269A" w:rsidRPr="00261AAB" w:rsidRDefault="0039269A" w:rsidP="00297780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16D83EF1" w:rsidR="0039269A" w:rsidRPr="00EF329A" w:rsidRDefault="00EF329A" w:rsidP="00297780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F329A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5E094D5E" w:rsidR="0039269A" w:rsidRPr="00261AAB" w:rsidRDefault="006D3466" w:rsidP="0029778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9</w:t>
            </w:r>
            <w:r w:rsidR="008440AC">
              <w:rPr>
                <w:color w:val="000000" w:themeColor="text1"/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0267FF5A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253714CD" w:rsidR="0039269A" w:rsidRPr="00CE0720" w:rsidRDefault="00EA5508" w:rsidP="00842A0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  <w:r w:rsidR="00CE0720">
              <w:rPr>
                <w:sz w:val="18"/>
                <w:szCs w:val="18"/>
              </w:rPr>
              <w:t>-</w:t>
            </w:r>
            <w:r w:rsidR="00F94CDB">
              <w:rPr>
                <w:sz w:val="18"/>
                <w:szCs w:val="18"/>
              </w:rPr>
              <w:t>T.ÇETİN</w:t>
            </w:r>
          </w:p>
        </w:tc>
      </w:tr>
      <w:tr w:rsidR="0039269A" w:rsidRPr="00FD2900" w14:paraId="3EA064C6" w14:textId="77777777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0842B8A1" w:rsidR="0039269A" w:rsidRPr="00261AAB" w:rsidRDefault="0039269A" w:rsidP="00297780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07 EDEBİ TÜRLER VE AKI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575C2808" w:rsidR="0039269A" w:rsidRPr="00EF329A" w:rsidRDefault="00EF329A" w:rsidP="00297780">
            <w:pPr>
              <w:jc w:val="center"/>
              <w:rPr>
                <w:sz w:val="18"/>
                <w:szCs w:val="18"/>
              </w:rPr>
            </w:pPr>
            <w:r w:rsidRPr="00EF329A">
              <w:rPr>
                <w:sz w:val="18"/>
                <w:szCs w:val="18"/>
              </w:rPr>
              <w:t>11.00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2C37A896" w:rsidR="0039269A" w:rsidRPr="00261AAB" w:rsidRDefault="000E6AE2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8440AC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40C0CC9A" w:rsidR="0039269A" w:rsidRPr="00FD2900" w:rsidRDefault="002C438C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4F5ABEEA" w:rsidR="0039269A" w:rsidRPr="00FD2900" w:rsidRDefault="002C438C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-Y. İPEKÇİ</w:t>
            </w:r>
          </w:p>
        </w:tc>
      </w:tr>
      <w:tr w:rsidR="0039269A" w:rsidRPr="00FD2900" w14:paraId="470EEBB9" w14:textId="7E0E0AAB" w:rsidTr="00BC31B8">
        <w:trPr>
          <w:cantSplit/>
          <w:trHeight w:hRule="exact" w:val="40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781FB8C7" w:rsidR="0039269A" w:rsidRPr="00261AAB" w:rsidRDefault="0039269A" w:rsidP="00E47E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 2009 ING. ROMAN. GİRİŞ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77777777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37A62974" w:rsidR="0039269A" w:rsidRPr="00EF329A" w:rsidRDefault="00EF329A" w:rsidP="00297780">
            <w:pPr>
              <w:jc w:val="center"/>
              <w:rPr>
                <w:sz w:val="18"/>
                <w:szCs w:val="18"/>
              </w:rPr>
            </w:pPr>
            <w:r w:rsidRPr="00EF329A">
              <w:rPr>
                <w:sz w:val="18"/>
                <w:szCs w:val="18"/>
              </w:rPr>
              <w:t>11.00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4D21B5FC" w:rsidR="0039269A" w:rsidRPr="00261AAB" w:rsidRDefault="008440AC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01.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1EFF1445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62B6BF5B" w:rsidR="0039269A" w:rsidRPr="00FD2900" w:rsidRDefault="000C24EC" w:rsidP="000C24E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VARGÜN-</w:t>
            </w:r>
            <w:r w:rsidR="00E44799">
              <w:rPr>
                <w:sz w:val="18"/>
                <w:szCs w:val="18"/>
              </w:rPr>
              <w:t>T. ÇETİN</w:t>
            </w:r>
            <w:r w:rsidR="00FD5FB7">
              <w:rPr>
                <w:sz w:val="18"/>
                <w:szCs w:val="18"/>
              </w:rPr>
              <w:t xml:space="preserve"> </w:t>
            </w:r>
          </w:p>
        </w:tc>
      </w:tr>
      <w:tr w:rsidR="0039269A" w:rsidRPr="00FD2900" w14:paraId="34BFB0D8" w14:textId="7D9FFA9F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773F5A76" w:rsidR="0039269A" w:rsidRPr="00261AAB" w:rsidRDefault="0039269A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</w:t>
            </w:r>
            <w:r>
              <w:rPr>
                <w:sz w:val="18"/>
                <w:szCs w:val="18"/>
              </w:rPr>
              <w:t>011</w:t>
            </w:r>
            <w:r w:rsidRPr="00261AAB">
              <w:rPr>
                <w:sz w:val="18"/>
                <w:szCs w:val="18"/>
              </w:rPr>
              <w:t xml:space="preserve"> ORTA ÇAĞ</w:t>
            </w:r>
            <w:r>
              <w:rPr>
                <w:sz w:val="18"/>
                <w:szCs w:val="18"/>
              </w:rPr>
              <w:t xml:space="preserve"> ED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36591C67" w:rsidR="0039269A" w:rsidRPr="00EF329A" w:rsidRDefault="00EF329A" w:rsidP="00E87D19">
            <w:pPr>
              <w:jc w:val="center"/>
              <w:rPr>
                <w:sz w:val="18"/>
                <w:szCs w:val="18"/>
              </w:rPr>
            </w:pPr>
            <w:r w:rsidRPr="00EF329A">
              <w:rPr>
                <w:sz w:val="18"/>
                <w:szCs w:val="18"/>
              </w:rPr>
              <w:t>11.00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649FAD62" w:rsidR="0039269A" w:rsidRPr="00261AAB" w:rsidRDefault="00A113AF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  <w:r w:rsidR="000E6AE2">
              <w:rPr>
                <w:sz w:val="18"/>
                <w:szCs w:val="18"/>
              </w:rPr>
              <w:t>.0</w:t>
            </w:r>
            <w:r w:rsidR="009C693E">
              <w:rPr>
                <w:sz w:val="18"/>
                <w:szCs w:val="18"/>
              </w:rPr>
              <w:t>1.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6E683EB5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3CECCD66" w:rsidR="0039269A" w:rsidRPr="00FD2900" w:rsidRDefault="002C438C" w:rsidP="00396C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</w:t>
            </w:r>
            <w:r w:rsidR="0098384A">
              <w:rPr>
                <w:sz w:val="18"/>
                <w:szCs w:val="18"/>
              </w:rPr>
              <w:t>-</w:t>
            </w:r>
            <w:r w:rsidR="00396C1F">
              <w:rPr>
                <w:sz w:val="18"/>
                <w:szCs w:val="18"/>
              </w:rPr>
              <w:t>Y.İPEKÇİ</w:t>
            </w:r>
          </w:p>
        </w:tc>
      </w:tr>
      <w:tr w:rsidR="0039269A" w:rsidRPr="00FD2900" w14:paraId="19464C56" w14:textId="31FDD2E5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390630B5" w:rsidR="0039269A" w:rsidRPr="00261AAB" w:rsidRDefault="0039269A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</w:t>
            </w:r>
            <w:r>
              <w:rPr>
                <w:sz w:val="18"/>
                <w:szCs w:val="18"/>
              </w:rPr>
              <w:t xml:space="preserve">015 </w:t>
            </w:r>
            <w:r w:rsidRPr="00261AAB">
              <w:rPr>
                <w:sz w:val="18"/>
                <w:szCs w:val="18"/>
              </w:rPr>
              <w:t>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77777777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3EEA60CF" w:rsidR="0039269A" w:rsidRPr="002D41D1" w:rsidRDefault="009C693E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6DCF184C" w:rsidR="0039269A" w:rsidRPr="00261AAB" w:rsidRDefault="006D3466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9C693E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72318C9D" w:rsidR="0039269A" w:rsidRPr="00FD2900" w:rsidRDefault="00D52FEC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508BACD4" w:rsidR="0039269A" w:rsidRPr="00FD2900" w:rsidRDefault="00842A07" w:rsidP="00842A07">
            <w:pPr>
              <w:rPr>
                <w:sz w:val="18"/>
                <w:szCs w:val="18"/>
              </w:rPr>
            </w:pPr>
            <w:r w:rsidRPr="00842A07">
              <w:rPr>
                <w:sz w:val="18"/>
                <w:szCs w:val="18"/>
              </w:rPr>
              <w:t>A.VARGÜN</w:t>
            </w:r>
            <w:r>
              <w:rPr>
                <w:sz w:val="18"/>
                <w:szCs w:val="18"/>
              </w:rPr>
              <w:t>-</w:t>
            </w:r>
            <w:r w:rsidRPr="00842A0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Y.</w:t>
            </w:r>
            <w:r w:rsidRPr="00842A07">
              <w:rPr>
                <w:sz w:val="18"/>
                <w:szCs w:val="18"/>
              </w:rPr>
              <w:t>İPEKÇİ</w:t>
            </w:r>
          </w:p>
        </w:tc>
      </w:tr>
      <w:tr w:rsidR="00206AA3" w:rsidRPr="00FD2900" w14:paraId="64243A77" w14:textId="4AEFA7B8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206AA3" w:rsidRPr="00FD2900" w:rsidRDefault="00206AA3" w:rsidP="00206AA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77777777" w:rsidR="00206AA3" w:rsidRPr="00261AAB" w:rsidRDefault="00206AA3" w:rsidP="00206AA3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AİT209 INKILAP TARİHİ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64F7DED0" w:rsidR="00206AA3" w:rsidRPr="00261AAB" w:rsidRDefault="00206AA3" w:rsidP="00206AA3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45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2E8C2F2" w14:textId="5CCAF2FD" w:rsidR="00206AA3" w:rsidRPr="000420F4" w:rsidRDefault="00206AA3" w:rsidP="00206AA3">
            <w:pPr>
              <w:ind w:right="2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-14.30</w:t>
            </w:r>
          </w:p>
        </w:tc>
        <w:tc>
          <w:tcPr>
            <w:tcW w:w="1080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650C97EB" w:rsidR="00206AA3" w:rsidRPr="00261AAB" w:rsidRDefault="00206AA3" w:rsidP="00206A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 01.2024</w:t>
            </w:r>
          </w:p>
        </w:tc>
        <w:tc>
          <w:tcPr>
            <w:tcW w:w="1260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1433B115" w:rsidR="00206AA3" w:rsidRPr="00FD2900" w:rsidRDefault="00206AA3" w:rsidP="00206A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2252B" w14:textId="6278D1E9" w:rsidR="00206AA3" w:rsidRPr="00FD2900" w:rsidRDefault="00842A07" w:rsidP="00206A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. ÇETİN </w:t>
            </w:r>
            <w:r w:rsidRPr="00842A07">
              <w:rPr>
                <w:sz w:val="18"/>
                <w:szCs w:val="18"/>
              </w:rPr>
              <w:t>- Y.İPEKÇİ</w:t>
            </w:r>
          </w:p>
        </w:tc>
      </w:tr>
      <w:tr w:rsidR="0039269A" w:rsidRPr="00FD2900" w14:paraId="3073D611" w14:textId="77777777" w:rsidTr="00BC31B8">
        <w:trPr>
          <w:cantSplit/>
          <w:trHeight w:hRule="exact" w:val="567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F9D3C3" w14:textId="6E99BACB" w:rsidR="0039269A" w:rsidRPr="00261AAB" w:rsidRDefault="00E9627F" w:rsidP="004865E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4865E2">
              <w:rPr>
                <w:sz w:val="18"/>
                <w:szCs w:val="18"/>
              </w:rPr>
              <w:t xml:space="preserve">201 EĞİTİME GİRİŞ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3DE3A3" w14:textId="142BCB40" w:rsidR="0039269A" w:rsidRPr="00261AAB" w:rsidRDefault="0077761D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Y. C. EROL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2052FFC" w14:textId="7E38ADA6" w:rsidR="0039269A" w:rsidRPr="00BC31B8" w:rsidRDefault="002B3104" w:rsidP="00BC31B8">
            <w:pPr>
              <w:pStyle w:val="AralkYok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.00</w:t>
            </w:r>
            <w:r w:rsidR="00BC31B8" w:rsidRPr="00BC31B8">
              <w:rPr>
                <w:sz w:val="16"/>
                <w:szCs w:val="16"/>
              </w:rPr>
              <w:t xml:space="preserve"> (1. ve 2. Grup)</w:t>
            </w:r>
          </w:p>
          <w:p w14:paraId="4E52D189" w14:textId="6C300AC2" w:rsidR="00BC31B8" w:rsidRPr="000420F4" w:rsidRDefault="002B3104" w:rsidP="00BC31B8">
            <w:pPr>
              <w:pStyle w:val="AralkYok"/>
            </w:pPr>
            <w:r>
              <w:rPr>
                <w:sz w:val="16"/>
                <w:szCs w:val="16"/>
              </w:rPr>
              <w:t>21.00</w:t>
            </w:r>
            <w:r w:rsidR="00BC31B8" w:rsidRPr="00BC31B8">
              <w:rPr>
                <w:sz w:val="16"/>
                <w:szCs w:val="16"/>
              </w:rPr>
              <w:t xml:space="preserve"> (3.ve 4. Grup)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3D4F22" w14:textId="46A18488" w:rsidR="0039269A" w:rsidRPr="00261AAB" w:rsidRDefault="002B3104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5756BD">
              <w:rPr>
                <w:sz w:val="18"/>
                <w:szCs w:val="18"/>
              </w:rPr>
              <w:t>. 01. 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11A76F" w14:textId="6E86E9EF" w:rsidR="0039269A" w:rsidRPr="00FD2900" w:rsidRDefault="005756BD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515698" w14:textId="77777777" w:rsidR="0039269A" w:rsidRPr="00FD2900" w:rsidRDefault="0039269A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5756BD" w:rsidRPr="00FD2900" w14:paraId="6952AA24" w14:textId="5858CEF7" w:rsidTr="00BC31B8">
        <w:trPr>
          <w:cantSplit/>
          <w:trHeight w:hRule="exact" w:val="666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5756BD" w:rsidRPr="00FD2900" w:rsidRDefault="005756BD" w:rsidP="005756B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04EFBB46" w:rsidR="005756BD" w:rsidRPr="00261AAB" w:rsidRDefault="005756BD" w:rsidP="005756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203 ÖĞR. İLK. VE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6C7A8ADD" w:rsidR="005756BD" w:rsidRPr="00261AAB" w:rsidRDefault="005756BD" w:rsidP="005756BD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M. ALANOĞLU/M. EROĞLU </w:t>
            </w:r>
          </w:p>
        </w:tc>
        <w:tc>
          <w:tcPr>
            <w:tcW w:w="145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CCB7707" w14:textId="77777777" w:rsidR="005756BD" w:rsidRDefault="005756BD" w:rsidP="005756BD">
            <w:pPr>
              <w:jc w:val="center"/>
              <w:rPr>
                <w:sz w:val="18"/>
                <w:szCs w:val="18"/>
              </w:rPr>
            </w:pPr>
          </w:p>
          <w:p w14:paraId="0D1A9EBA" w14:textId="02E7EE6F" w:rsidR="005756BD" w:rsidRDefault="002B3104" w:rsidP="005756B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00</w:t>
            </w:r>
          </w:p>
          <w:p w14:paraId="1C52191A" w14:textId="36CEFAF8" w:rsidR="00BC31B8" w:rsidRPr="00261AAB" w:rsidRDefault="00BC31B8" w:rsidP="005756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7B3C64E4" w:rsidR="005756BD" w:rsidRPr="00261AAB" w:rsidRDefault="002B3104" w:rsidP="005756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5756BD">
              <w:rPr>
                <w:sz w:val="18"/>
                <w:szCs w:val="18"/>
              </w:rPr>
              <w:t>. 01. 202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223054A" w14:textId="77777777" w:rsidR="005756BD" w:rsidRDefault="005756BD" w:rsidP="005756BD">
            <w:pPr>
              <w:jc w:val="center"/>
              <w:rPr>
                <w:sz w:val="18"/>
                <w:szCs w:val="18"/>
              </w:rPr>
            </w:pPr>
          </w:p>
          <w:p w14:paraId="317BD311" w14:textId="2D647681" w:rsidR="005756BD" w:rsidRPr="00FD2900" w:rsidRDefault="005756BD" w:rsidP="005756B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77777777" w:rsidR="005756BD" w:rsidRPr="00FD2900" w:rsidRDefault="005756BD" w:rsidP="005756BD">
            <w:pPr>
              <w:jc w:val="center"/>
              <w:rPr>
                <w:sz w:val="18"/>
                <w:szCs w:val="18"/>
              </w:rPr>
            </w:pPr>
          </w:p>
        </w:tc>
      </w:tr>
      <w:tr w:rsidR="00E87D19" w:rsidRPr="00FD2900" w14:paraId="1C79BA76" w14:textId="069DCE85" w:rsidTr="00BC31B8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3A5350A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294A1CB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1B3C7099" w14:textId="77777777" w:rsidR="00E87D19" w:rsidRPr="00FD2900" w:rsidRDefault="00E87D19" w:rsidP="00E87D19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558B55C5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5D6652B0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E87D19" w:rsidRPr="00261AAB" w:rsidRDefault="00E87D19" w:rsidP="00E87D19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E87D19" w:rsidRPr="00261AAB" w:rsidRDefault="00E87D19" w:rsidP="00E87D19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45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E87D19" w:rsidRPr="00261AAB" w:rsidRDefault="00E87D19" w:rsidP="00E87D19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E87D19" w:rsidRPr="00261AAB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E87D19" w:rsidRPr="00FD2900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E87D19" w:rsidRPr="00FD2900" w:rsidRDefault="00E87D19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E87D19" w:rsidRPr="00FD2900" w14:paraId="5BC845AF" w14:textId="3389712D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411E935F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 UYG. DİLBİLİM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0DEB00BE" w:rsidR="00E87D19" w:rsidRPr="00261AAB" w:rsidRDefault="00D64E4D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T. AKY</w:t>
            </w:r>
            <w:r w:rsidR="00E87D19" w:rsidRPr="00261AAB">
              <w:rPr>
                <w:bCs/>
                <w:sz w:val="18"/>
                <w:szCs w:val="18"/>
              </w:rPr>
              <w:t>ILDIZ</w:t>
            </w:r>
          </w:p>
        </w:tc>
        <w:tc>
          <w:tcPr>
            <w:tcW w:w="145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18AD75F5" w:rsidR="00E87D19" w:rsidRPr="00261AAB" w:rsidRDefault="00EF329A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D64E4D">
              <w:rPr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71B61F4E" w:rsidR="00E87D19" w:rsidRPr="00261AAB" w:rsidRDefault="00675BCE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 01.2024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5F52BCC3" w:rsidR="00E87D19" w:rsidRPr="00FD2900" w:rsidRDefault="00F468C7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586EFA65" w:rsidR="00E87D19" w:rsidRPr="00FD2900" w:rsidRDefault="00F468C7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 VARGÜN</w:t>
            </w:r>
            <w:r w:rsidR="00180886">
              <w:rPr>
                <w:sz w:val="18"/>
                <w:szCs w:val="18"/>
              </w:rPr>
              <w:t>- T.ÇETİN</w:t>
            </w:r>
          </w:p>
        </w:tc>
      </w:tr>
      <w:tr w:rsidR="00E87D19" w:rsidRPr="00FD2900" w14:paraId="404873BB" w14:textId="17F675AA" w:rsidTr="00BC31B8">
        <w:trPr>
          <w:cantSplit/>
          <w:trHeight w:hRule="exact" w:val="499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4D088A63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3 EDB. ÇEVİRİ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09178380" w:rsidR="00E87D19" w:rsidRPr="00261AAB" w:rsidRDefault="00D10966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D10966">
              <w:rPr>
                <w:bCs/>
                <w:sz w:val="18"/>
                <w:szCs w:val="18"/>
              </w:rPr>
              <w:t>S. DEVECİOĞLU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44123DD1" w:rsidR="00E87D19" w:rsidRPr="00261AAB" w:rsidRDefault="00DD63EC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3</w:t>
            </w:r>
            <w:r w:rsidR="00EF329A">
              <w:rPr>
                <w:b w:val="0"/>
                <w:bCs w:val="0"/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79EE4981" w:rsidR="00E87D19" w:rsidRPr="00261AAB" w:rsidRDefault="00A70852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1D338D7F" w:rsidR="00E87D19" w:rsidRPr="00FD2900" w:rsidRDefault="00A70852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75F7A431" w:rsidR="00E87D19" w:rsidRPr="00A8244A" w:rsidRDefault="00A8244A" w:rsidP="00DD63EC">
            <w:pPr>
              <w:rPr>
                <w:sz w:val="18"/>
                <w:szCs w:val="18"/>
              </w:rPr>
            </w:pPr>
            <w:r w:rsidRPr="00A8244A">
              <w:rPr>
                <w:bCs/>
                <w:sz w:val="18"/>
                <w:szCs w:val="18"/>
              </w:rPr>
              <w:t>S. DEVECİOĞLU</w:t>
            </w:r>
            <w:r w:rsidR="002D153A">
              <w:rPr>
                <w:bCs/>
                <w:sz w:val="18"/>
                <w:szCs w:val="18"/>
              </w:rPr>
              <w:t>-</w:t>
            </w:r>
            <w:r w:rsidR="00713AE5" w:rsidRPr="00713AE5">
              <w:rPr>
                <w:sz w:val="18"/>
                <w:szCs w:val="18"/>
              </w:rPr>
              <w:t xml:space="preserve"> </w:t>
            </w:r>
            <w:r w:rsidR="00713AE5" w:rsidRPr="00713AE5">
              <w:rPr>
                <w:bCs/>
                <w:sz w:val="18"/>
                <w:szCs w:val="18"/>
              </w:rPr>
              <w:t>T.ÇETİN</w:t>
            </w:r>
          </w:p>
        </w:tc>
      </w:tr>
      <w:tr w:rsidR="00E87D19" w:rsidRPr="00FD2900" w14:paraId="33CF13B1" w14:textId="341D331B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5BB1E0DD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5 AMER. ROMANI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E87D19" w:rsidRPr="00261AAB" w:rsidRDefault="00E87D19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12CD697B" w:rsidR="00E87D19" w:rsidRPr="00261AAB" w:rsidRDefault="00C5546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EF329A">
              <w:rPr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4872CB7E" w:rsidR="00E87D19" w:rsidRPr="00261AAB" w:rsidRDefault="002E4609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  <w:r w:rsidR="00C8192E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52A15433" w:rsidR="00E87D19" w:rsidRPr="00FD2900" w:rsidRDefault="00EE605C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4077F7C2" w:rsidR="00E87D19" w:rsidRPr="00FD2900" w:rsidRDefault="00EE605C" w:rsidP="00193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-</w:t>
            </w:r>
            <w:r w:rsidR="00B05CC8" w:rsidRPr="00B05CC8">
              <w:rPr>
                <w:sz w:val="18"/>
                <w:szCs w:val="18"/>
              </w:rPr>
              <w:t xml:space="preserve"> </w:t>
            </w:r>
            <w:r w:rsidR="00193509"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09AB24DB" w14:textId="7753FF90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520C6383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7 SHAKESPEARE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6AEE3471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 xml:space="preserve">I. </w:t>
            </w:r>
            <w:r w:rsidR="00F314B1">
              <w:rPr>
                <w:bCs/>
                <w:sz w:val="18"/>
                <w:szCs w:val="18"/>
              </w:rPr>
              <w:t xml:space="preserve">Ş. </w:t>
            </w:r>
            <w:r w:rsidRPr="00261AAB">
              <w:rPr>
                <w:bCs/>
                <w:sz w:val="18"/>
                <w:szCs w:val="18"/>
              </w:rPr>
              <w:t>GÜLTER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6E409F91" w:rsidR="00E87D19" w:rsidRPr="00261AAB" w:rsidRDefault="008C2EA0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3</w:t>
            </w:r>
            <w:r w:rsidR="0043216D">
              <w:rPr>
                <w:b w:val="0"/>
                <w:bCs w:val="0"/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493AC629" w:rsidR="00E87D19" w:rsidRPr="00261AAB" w:rsidRDefault="00FC5DA0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43216D">
              <w:rPr>
                <w:sz w:val="18"/>
                <w:szCs w:val="18"/>
              </w:rPr>
              <w:t>.0</w:t>
            </w:r>
            <w:r w:rsidR="008C2EA0">
              <w:rPr>
                <w:sz w:val="18"/>
                <w:szCs w:val="18"/>
              </w:rPr>
              <w:t>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04075515" w:rsidR="00E87D19" w:rsidRPr="00FD2900" w:rsidRDefault="00E1544E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 w:rsidR="00666901">
              <w:rPr>
                <w:sz w:val="18"/>
                <w:szCs w:val="18"/>
              </w:rPr>
              <w:t>D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1F77CEB3" w:rsidR="00E87D19" w:rsidRPr="003117B7" w:rsidRDefault="005D2276" w:rsidP="003117B7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ETİN</w:t>
            </w:r>
            <w:r w:rsidR="002D153A">
              <w:rPr>
                <w:sz w:val="18"/>
                <w:szCs w:val="18"/>
              </w:rPr>
              <w:t>-</w:t>
            </w:r>
            <w:r w:rsidR="003117B7" w:rsidRPr="003117B7">
              <w:rPr>
                <w:sz w:val="18"/>
                <w:szCs w:val="18"/>
              </w:rPr>
              <w:t>A.</w:t>
            </w:r>
            <w:r w:rsidR="0072043D" w:rsidRPr="003117B7">
              <w:rPr>
                <w:sz w:val="18"/>
                <w:szCs w:val="18"/>
              </w:rPr>
              <w:t>VARGÜN</w:t>
            </w:r>
          </w:p>
        </w:tc>
      </w:tr>
      <w:tr w:rsidR="00E87D19" w:rsidRPr="00FD2900" w14:paraId="12B0F8A9" w14:textId="0B8E6F58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05281A4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9 MOD. ING ROMANI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1430EDB2" w:rsidR="00E87D19" w:rsidRPr="00261AAB" w:rsidRDefault="00EF329A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3A9EC572" w:rsidR="00E87D19" w:rsidRPr="00261AAB" w:rsidRDefault="00FC5DA0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8C2EA0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4A3A9B0A" w:rsidR="00E87D19" w:rsidRPr="00FD2900" w:rsidRDefault="000C3727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284E3DE4" w:rsidR="00E87D19" w:rsidRPr="003117B7" w:rsidRDefault="000113D8" w:rsidP="003117B7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VARGÜN</w:t>
            </w:r>
            <w:r w:rsidR="00CE0720">
              <w:rPr>
                <w:sz w:val="18"/>
                <w:szCs w:val="18"/>
              </w:rPr>
              <w:t>-T.ÇETİN</w:t>
            </w:r>
          </w:p>
        </w:tc>
      </w:tr>
      <w:tr w:rsidR="00E87D19" w:rsidRPr="00FD2900" w14:paraId="2B822D58" w14:textId="58BA312B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38443D61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1 ING. ŞİİRİNE GİR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2A8F5E88" w:rsidR="00E87D19" w:rsidRPr="00261AAB" w:rsidRDefault="008C2EA0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3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76C516FD" w:rsidR="00E87D19" w:rsidRPr="00261AAB" w:rsidRDefault="00FC5DA0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  <w:r w:rsidR="008C2EA0">
              <w:rPr>
                <w:sz w:val="18"/>
                <w:szCs w:val="18"/>
              </w:rPr>
              <w:t>. 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33380E2A" w:rsidR="00E87D19" w:rsidRPr="00FD2900" w:rsidRDefault="00625731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28FD1041" w:rsidR="00E87D19" w:rsidRPr="003117B7" w:rsidRDefault="0089618A" w:rsidP="005C2511">
            <w:pPr>
              <w:pStyle w:val="AralkYok"/>
              <w:jc w:val="center"/>
              <w:rPr>
                <w:sz w:val="18"/>
                <w:szCs w:val="18"/>
              </w:rPr>
            </w:pPr>
            <w:r w:rsidRPr="003117B7">
              <w:rPr>
                <w:sz w:val="18"/>
                <w:szCs w:val="18"/>
              </w:rPr>
              <w:t>G. TUĞAN</w:t>
            </w:r>
            <w:r w:rsidR="000C3438">
              <w:rPr>
                <w:sz w:val="18"/>
                <w:szCs w:val="18"/>
              </w:rPr>
              <w:t>-</w:t>
            </w:r>
            <w:r w:rsidR="005C2511"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0C029974" w14:textId="002F9B0F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0B80E536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5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5EB32F6E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35121F78" w:rsidR="00E87D19" w:rsidRPr="00261AAB" w:rsidRDefault="00327455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8C2EA0">
              <w:rPr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7AC95827" w:rsidR="00E87D19" w:rsidRPr="00261AAB" w:rsidRDefault="008C2EA0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3982AF4A" w:rsidR="00E87D19" w:rsidRPr="00FD2900" w:rsidRDefault="00625731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0B7D9688" w:rsidR="00E87D19" w:rsidRPr="004944F3" w:rsidRDefault="00842A07" w:rsidP="00740ECF">
            <w:pPr>
              <w:jc w:val="center"/>
              <w:rPr>
                <w:sz w:val="18"/>
                <w:szCs w:val="18"/>
              </w:rPr>
            </w:pPr>
            <w:r w:rsidRPr="00842A07">
              <w:rPr>
                <w:sz w:val="18"/>
                <w:szCs w:val="18"/>
              </w:rPr>
              <w:t>A.VARGÜN- Y.İPEKÇİ</w:t>
            </w:r>
          </w:p>
        </w:tc>
      </w:tr>
      <w:tr w:rsidR="0039269A" w:rsidRPr="00FD2900" w14:paraId="0D967254" w14:textId="77777777" w:rsidTr="00BC31B8">
        <w:trPr>
          <w:cantSplit/>
          <w:trHeight w:hRule="exact" w:val="54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CDBD8D" w14:textId="43FC905C" w:rsidR="0039269A" w:rsidRPr="00261AAB" w:rsidRDefault="00E9627F" w:rsidP="00E87D1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77761D">
              <w:rPr>
                <w:sz w:val="18"/>
                <w:szCs w:val="18"/>
              </w:rPr>
              <w:t>301 EĞİTİM PSİKOLOJİS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ED9AD8" w14:textId="52B170BC" w:rsidR="0039269A" w:rsidRPr="00261AAB" w:rsidRDefault="0077761D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 PULLU/F. BAHÇECİ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C5A3B64" w14:textId="5588A2A4" w:rsidR="0039269A" w:rsidRPr="00261AAB" w:rsidRDefault="002B3104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77761D">
              <w:rPr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A54CE3" w14:textId="559CBB13" w:rsidR="0039269A" w:rsidRPr="00261AAB" w:rsidRDefault="002B3104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5756BD">
              <w:rPr>
                <w:sz w:val="18"/>
                <w:szCs w:val="18"/>
              </w:rPr>
              <w:t>. 01. 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C8366F9" w14:textId="577AC30E" w:rsidR="0039269A" w:rsidRPr="00FD2900" w:rsidRDefault="00AE70CB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EVRİM</w:t>
            </w:r>
            <w:r w:rsidR="00E7744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İÇİ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8123560" w14:textId="77777777" w:rsidR="0039269A" w:rsidRPr="004944F3" w:rsidRDefault="0039269A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39269A" w:rsidRPr="00FD2900" w14:paraId="2FD56646" w14:textId="77777777" w:rsidTr="00BC31B8">
        <w:trPr>
          <w:cantSplit/>
          <w:trHeight w:hRule="exact" w:val="54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FAAE3A" w14:textId="3211464D" w:rsidR="0039269A" w:rsidRPr="00261AAB" w:rsidRDefault="00E9627F" w:rsidP="00E87D1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77761D">
              <w:rPr>
                <w:sz w:val="18"/>
                <w:szCs w:val="18"/>
              </w:rPr>
              <w:t xml:space="preserve">303 EĞİTİMDE ÖLÇ. VE DEĞ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FAB3A6" w14:textId="02412821" w:rsidR="0039269A" w:rsidRPr="00261AAB" w:rsidRDefault="0077761D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D. ŞENGÜR/H. POLAT/S.Z. ET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CAB334" w14:textId="1D18FD1B" w:rsidR="0039269A" w:rsidRPr="000E1370" w:rsidRDefault="002B3104" w:rsidP="000E1370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 00</w:t>
            </w:r>
            <w:bookmarkStart w:id="0" w:name="_GoBack"/>
            <w:bookmarkEnd w:id="0"/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49D22C" w14:textId="071A88C6" w:rsidR="0039269A" w:rsidRPr="000E1370" w:rsidRDefault="002B3104" w:rsidP="000E1370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5756BD">
              <w:rPr>
                <w:sz w:val="18"/>
                <w:szCs w:val="18"/>
              </w:rPr>
              <w:t>. 01. 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2109444" w14:textId="62FF8A93" w:rsidR="0039269A" w:rsidRPr="000E1370" w:rsidRDefault="00AE70CB" w:rsidP="000E1370">
            <w:pPr>
              <w:pStyle w:val="AralkYok"/>
              <w:jc w:val="center"/>
              <w:rPr>
                <w:sz w:val="18"/>
                <w:szCs w:val="18"/>
              </w:rPr>
            </w:pPr>
            <w:r w:rsidRPr="000E1370">
              <w:rPr>
                <w:sz w:val="18"/>
                <w:szCs w:val="18"/>
              </w:rPr>
              <w:t>ÇEVRİM</w:t>
            </w:r>
            <w:r w:rsidR="00E7744C" w:rsidRPr="000E1370">
              <w:rPr>
                <w:sz w:val="18"/>
                <w:szCs w:val="18"/>
              </w:rPr>
              <w:t xml:space="preserve"> </w:t>
            </w:r>
            <w:r w:rsidRPr="000E1370">
              <w:rPr>
                <w:sz w:val="18"/>
                <w:szCs w:val="18"/>
              </w:rPr>
              <w:t>İÇİ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114A39C" w14:textId="77777777" w:rsidR="0039269A" w:rsidRPr="004944F3" w:rsidRDefault="0039269A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E87D19" w:rsidRPr="00FD2900" w14:paraId="31A8C53B" w14:textId="44AA607E" w:rsidTr="00BC31B8">
        <w:trPr>
          <w:cantSplit/>
          <w:trHeight w:hRule="exact" w:val="535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2F3EE2E1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1A92A416" w14:textId="77777777" w:rsidR="00E87D19" w:rsidRPr="00FD2900" w:rsidRDefault="00E87D19" w:rsidP="00E87D19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4F942B03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0242E13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E87D19" w:rsidRPr="00261AAB" w:rsidRDefault="00E87D19" w:rsidP="00E87D19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E87D19" w:rsidRPr="00261AAB" w:rsidRDefault="00E87D19" w:rsidP="00E87D19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45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E87D19" w:rsidRPr="00261AAB" w:rsidRDefault="00E87D19" w:rsidP="00E87D19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E87D19" w:rsidRPr="00261AAB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E87D19" w:rsidRPr="00FD2900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E87D19" w:rsidRPr="00FD2900" w:rsidRDefault="00E87D19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E87D19" w:rsidRPr="00FD2900" w14:paraId="16852160" w14:textId="7B3E484B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6C71A1D1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932573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 EDB. ELEŞT.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E87D19" w:rsidRPr="00261AAB" w:rsidRDefault="00E87D19" w:rsidP="00E87D19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61AA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45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695C2F5B" w:rsidR="00E87D19" w:rsidRPr="00261AAB" w:rsidRDefault="0003162F" w:rsidP="00E87D19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2209197E" w:rsidR="00E87D19" w:rsidRPr="00261AAB" w:rsidRDefault="00270BC2" w:rsidP="00E87D1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</w:t>
            </w:r>
            <w:r w:rsidR="00CD0842">
              <w:rPr>
                <w:color w:val="000000" w:themeColor="text1"/>
                <w:sz w:val="18"/>
                <w:szCs w:val="18"/>
              </w:rPr>
              <w:t>.</w:t>
            </w:r>
            <w:r>
              <w:rPr>
                <w:color w:val="000000" w:themeColor="text1"/>
                <w:sz w:val="18"/>
                <w:szCs w:val="18"/>
              </w:rPr>
              <w:t>01.2024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1659A71F" w:rsidR="00E87D19" w:rsidRPr="00FD2900" w:rsidRDefault="000C3727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5DBFC79A" w:rsidR="00E87D19" w:rsidRPr="00FD2900" w:rsidRDefault="00F33F2A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VARGÜN</w:t>
            </w:r>
            <w:r w:rsidR="00713AE5">
              <w:rPr>
                <w:sz w:val="18"/>
                <w:szCs w:val="18"/>
              </w:rPr>
              <w:t>- T. ÇETİN</w:t>
            </w:r>
          </w:p>
        </w:tc>
      </w:tr>
      <w:tr w:rsidR="00E87D19" w:rsidRPr="00FD2900" w14:paraId="22D35F07" w14:textId="035EFAA6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2A1FF7F2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932573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3 MOD. AMER. EDB.</w:t>
            </w:r>
            <w:r w:rsidR="00932573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53CD81AB" w:rsidR="00E87D19" w:rsidRPr="00261AAB" w:rsidRDefault="00E87D19" w:rsidP="00E87D1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61AA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00806800" w:rsidR="00E87D19" w:rsidRPr="00261AAB" w:rsidRDefault="00270BC2" w:rsidP="00E87D19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1</w:t>
            </w:r>
            <w:r w:rsidR="0003162F">
              <w:rPr>
                <w:b w:val="0"/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59448BAF" w:rsidR="00E87D19" w:rsidRPr="00261AAB" w:rsidRDefault="002F5754" w:rsidP="00E87D1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7</w:t>
            </w:r>
            <w:r w:rsidR="00270BC2">
              <w:rPr>
                <w:color w:val="000000" w:themeColor="text1"/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441C5278" w:rsidR="00E87D19" w:rsidRPr="00FD2900" w:rsidRDefault="00214E1C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44755C33" w:rsidR="00E87D19" w:rsidRPr="00740ECF" w:rsidRDefault="00713AE5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.VARGÜN </w:t>
            </w:r>
            <w:r w:rsidR="008302E5">
              <w:rPr>
                <w:sz w:val="18"/>
                <w:szCs w:val="18"/>
              </w:rPr>
              <w:t>-Y.İPEKÇİ</w:t>
            </w:r>
          </w:p>
        </w:tc>
      </w:tr>
      <w:tr w:rsidR="00E87D19" w:rsidRPr="00FD2900" w14:paraId="73B1EC75" w14:textId="5579DED2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369EB104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</w:t>
            </w:r>
            <w:r w:rsidR="00932573"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40</w:t>
            </w:r>
            <w:r w:rsidR="00932573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5 POSTKOL. ING. ROM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15C03088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 xml:space="preserve">I. </w:t>
            </w:r>
            <w:r w:rsidR="00F314B1">
              <w:rPr>
                <w:bCs/>
                <w:sz w:val="18"/>
                <w:szCs w:val="18"/>
              </w:rPr>
              <w:t xml:space="preserve">Ş. </w:t>
            </w:r>
            <w:r w:rsidRPr="00261AAB">
              <w:rPr>
                <w:bCs/>
                <w:sz w:val="18"/>
                <w:szCs w:val="18"/>
              </w:rPr>
              <w:t>GÜLTER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57ED50F3" w:rsidR="00E87D19" w:rsidRPr="00261AAB" w:rsidRDefault="0003162F" w:rsidP="00E87D19">
            <w:pPr>
              <w:pStyle w:val="Balk1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15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1268E9F0" w:rsidR="00E87D19" w:rsidRPr="00261AAB" w:rsidRDefault="00812C63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="00270BC2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54F892F3" w:rsidR="00E87D19" w:rsidRPr="00FD2900" w:rsidRDefault="00625731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719E0DD5" w:rsidR="00E87D19" w:rsidRPr="00FD2900" w:rsidRDefault="00BC035E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  <w:r w:rsidR="00A23AA6">
              <w:rPr>
                <w:sz w:val="18"/>
                <w:szCs w:val="18"/>
              </w:rPr>
              <w:t>-</w:t>
            </w:r>
            <w:r w:rsidR="002D153A">
              <w:rPr>
                <w:sz w:val="18"/>
                <w:szCs w:val="18"/>
              </w:rPr>
              <w:t>T. ÇETİN</w:t>
            </w:r>
          </w:p>
        </w:tc>
      </w:tr>
      <w:tr w:rsidR="00E87D19" w:rsidRPr="00FD2900" w14:paraId="4A5CE062" w14:textId="454BE2E7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46409C44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932573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7 ING. TİYATROSU</w:t>
            </w:r>
            <w:r w:rsidR="00932573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7C95AB54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</w:t>
            </w:r>
            <w:r w:rsidR="00F314B1">
              <w:rPr>
                <w:bCs/>
                <w:sz w:val="18"/>
                <w:szCs w:val="18"/>
              </w:rPr>
              <w:t xml:space="preserve"> Ş. </w:t>
            </w:r>
            <w:r w:rsidRPr="00261AAB">
              <w:rPr>
                <w:bCs/>
                <w:sz w:val="18"/>
                <w:szCs w:val="18"/>
              </w:rPr>
              <w:t>G</w:t>
            </w:r>
            <w:r w:rsidR="00F314B1" w:rsidRPr="00261AAB">
              <w:rPr>
                <w:bCs/>
                <w:sz w:val="18"/>
                <w:szCs w:val="18"/>
              </w:rPr>
              <w:t>Ü</w:t>
            </w:r>
            <w:r w:rsidRPr="00261AAB">
              <w:rPr>
                <w:bCs/>
                <w:sz w:val="18"/>
                <w:szCs w:val="18"/>
              </w:rPr>
              <w:t>LTER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4AE1F1C2" w:rsidR="00E87D19" w:rsidRPr="00261AAB" w:rsidRDefault="0003162F" w:rsidP="00E87D19">
            <w:pPr>
              <w:pStyle w:val="Balk1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15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68856785" w:rsidR="00E87D19" w:rsidRPr="00261AAB" w:rsidRDefault="005B6C78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  <w:r w:rsidR="00270BC2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7F52732C" w:rsidR="00E87D19" w:rsidRPr="00FD2900" w:rsidRDefault="00F140E8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75D2C7FC" w:rsidR="00E87D19" w:rsidRPr="00DB0418" w:rsidRDefault="00DB0418" w:rsidP="00DB0418">
            <w:pPr>
              <w:pStyle w:val="AralkYok"/>
              <w:jc w:val="center"/>
              <w:rPr>
                <w:sz w:val="18"/>
                <w:szCs w:val="18"/>
              </w:rPr>
            </w:pPr>
            <w:r w:rsidRPr="00DB0418">
              <w:rPr>
                <w:sz w:val="18"/>
                <w:szCs w:val="18"/>
              </w:rPr>
              <w:t>A.VARGÜN</w:t>
            </w:r>
            <w:r w:rsidR="00CE0720">
              <w:rPr>
                <w:sz w:val="18"/>
                <w:szCs w:val="18"/>
              </w:rPr>
              <w:t>-</w:t>
            </w:r>
            <w:r w:rsidR="00C749CE"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5350A911" w14:textId="138650E5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315433BD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932573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9 ÇAĞ. İNG. ŞİİRİ</w:t>
            </w:r>
            <w:r w:rsidR="00932573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3726A18" w:rsidR="00E87D19" w:rsidRPr="00261AAB" w:rsidRDefault="00D10966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769244C7" w:rsidR="00E87D19" w:rsidRPr="00261AAB" w:rsidRDefault="0003162F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5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6F33B1DD" w:rsidR="00E87D19" w:rsidRPr="00261AAB" w:rsidRDefault="00A036F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093A71">
              <w:rPr>
                <w:sz w:val="18"/>
                <w:szCs w:val="18"/>
              </w:rPr>
              <w:t>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5722AF8A" w:rsidR="00E87D19" w:rsidRPr="00FD2900" w:rsidRDefault="00F140E8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0E59D517" w:rsidR="00E87D19" w:rsidRPr="00DB0418" w:rsidRDefault="00761F99" w:rsidP="0015601C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</w:t>
            </w:r>
            <w:r w:rsidR="00A01E9A">
              <w:rPr>
                <w:sz w:val="18"/>
                <w:szCs w:val="18"/>
              </w:rPr>
              <w:t>-</w:t>
            </w:r>
            <w:r w:rsidR="0015601C">
              <w:rPr>
                <w:sz w:val="18"/>
                <w:szCs w:val="18"/>
              </w:rPr>
              <w:t>A.VARGÜN</w:t>
            </w:r>
          </w:p>
        </w:tc>
      </w:tr>
      <w:tr w:rsidR="00E87D19" w:rsidRPr="00FD2900" w14:paraId="2E993D25" w14:textId="72F1E36B" w:rsidTr="00BC31B8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11F9CDEE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</w:t>
            </w:r>
            <w:r w:rsidR="00932573"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4</w:t>
            </w:r>
            <w:r w:rsidR="00932573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23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7332E6B3" w:rsidR="00E87D19" w:rsidRPr="00261AAB" w:rsidRDefault="00E87D19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4B0D5E15" w:rsidR="00E87D19" w:rsidRPr="00261AAB" w:rsidRDefault="00A37415" w:rsidP="00E87D19">
            <w:pPr>
              <w:jc w:val="center"/>
              <w:rPr>
                <w:bCs/>
                <w:sz w:val="18"/>
                <w:szCs w:val="18"/>
              </w:rPr>
            </w:pPr>
            <w:r w:rsidRPr="00A37415">
              <w:rPr>
                <w:bCs/>
                <w:sz w:val="18"/>
                <w:szCs w:val="18"/>
              </w:rPr>
              <w:t>15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AD40BC" w14:textId="4C0F10B3" w:rsidR="00E87D19" w:rsidRPr="00261AAB" w:rsidRDefault="00A37415" w:rsidP="00E87D19">
            <w:pPr>
              <w:jc w:val="center"/>
              <w:rPr>
                <w:sz w:val="18"/>
                <w:szCs w:val="18"/>
              </w:rPr>
            </w:pPr>
            <w:r w:rsidRPr="00A37415">
              <w:rPr>
                <w:sz w:val="18"/>
                <w:szCs w:val="18"/>
              </w:rPr>
              <w:t>16.01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770BEF29" w:rsidR="00E87D19" w:rsidRPr="00FD2900" w:rsidRDefault="00625731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0436ED6F" w:rsidR="00E87D19" w:rsidRPr="00FD2900" w:rsidRDefault="00A37415" w:rsidP="00740ECF">
            <w:pPr>
              <w:jc w:val="center"/>
              <w:rPr>
                <w:sz w:val="18"/>
                <w:szCs w:val="18"/>
              </w:rPr>
            </w:pPr>
            <w:r w:rsidRPr="00A37415">
              <w:rPr>
                <w:sz w:val="18"/>
                <w:szCs w:val="18"/>
              </w:rPr>
              <w:t>Y. İPEKÇİ-A.VARGÜN</w:t>
            </w:r>
          </w:p>
        </w:tc>
      </w:tr>
    </w:tbl>
    <w:p w14:paraId="4CF9CF4D" w14:textId="184D6EB4" w:rsidR="00715EF9" w:rsidRPr="00A04434" w:rsidRDefault="000949CA" w:rsidP="00287C29">
      <w:pPr>
        <w:rPr>
          <w:color w:val="4D5156"/>
          <w:sz w:val="18"/>
          <w:szCs w:val="18"/>
          <w:shd w:val="clear" w:color="auto" w:fill="FFFFFF"/>
        </w:rPr>
      </w:pPr>
      <w:r w:rsidRPr="002829CB">
        <w:rPr>
          <w:rFonts w:ascii="Arial" w:hAnsi="Arial" w:cs="Arial"/>
          <w:color w:val="4D5156"/>
          <w:sz w:val="18"/>
          <w:szCs w:val="18"/>
          <w:shd w:val="clear" w:color="auto" w:fill="FFFFFF"/>
        </w:rPr>
        <w:t>*</w:t>
      </w:r>
      <w:r w:rsidRPr="002829CB">
        <w:rPr>
          <w:color w:val="4D5156"/>
          <w:sz w:val="18"/>
          <w:szCs w:val="18"/>
          <w:shd w:val="clear" w:color="auto" w:fill="FFFFFF"/>
        </w:rPr>
        <w:t xml:space="preserve"> Mimarlık Fakültesi, Zemin Kat</w:t>
      </w:r>
    </w:p>
    <w:p w14:paraId="40CD6F53" w14:textId="0B086915" w:rsidR="00287C29" w:rsidRPr="00FD2900" w:rsidRDefault="00287C29" w:rsidP="008E02FF">
      <w:pPr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Prof. Dr. </w:t>
      </w:r>
      <w:r w:rsidR="008E02FF" w:rsidRPr="00FD2900">
        <w:rPr>
          <w:b/>
          <w:sz w:val="18"/>
          <w:szCs w:val="18"/>
        </w:rPr>
        <w:t xml:space="preserve">Abdulhalim AYDIN                                               </w:t>
      </w:r>
      <w:r w:rsidR="002E160D">
        <w:rPr>
          <w:b/>
          <w:sz w:val="18"/>
          <w:szCs w:val="18"/>
        </w:rPr>
        <w:tab/>
      </w:r>
      <w:r w:rsidR="002E160D">
        <w:rPr>
          <w:b/>
          <w:sz w:val="18"/>
          <w:szCs w:val="18"/>
        </w:rPr>
        <w:tab/>
      </w:r>
      <w:r w:rsidR="008E02FF" w:rsidRPr="00FD2900">
        <w:rPr>
          <w:b/>
          <w:sz w:val="18"/>
          <w:szCs w:val="18"/>
        </w:rPr>
        <w:t xml:space="preserve">   </w:t>
      </w:r>
      <w:r w:rsidRPr="00FD2900">
        <w:rPr>
          <w:b/>
          <w:sz w:val="18"/>
          <w:szCs w:val="18"/>
        </w:rPr>
        <w:t xml:space="preserve">Prof. Dr. </w:t>
      </w:r>
      <w:r w:rsidR="002E160D">
        <w:rPr>
          <w:b/>
          <w:sz w:val="18"/>
          <w:szCs w:val="18"/>
        </w:rPr>
        <w:t>Abdulhalim AYDIN</w:t>
      </w:r>
    </w:p>
    <w:p w14:paraId="1399B560" w14:textId="68355796" w:rsidR="004A1770" w:rsidRPr="00FF5FFD" w:rsidRDefault="00287C29">
      <w:pPr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>
        <w:rPr>
          <w:b/>
          <w:sz w:val="18"/>
          <w:szCs w:val="18"/>
        </w:rPr>
        <w:tab/>
      </w:r>
      <w:r w:rsidRPr="00FD2900">
        <w:rPr>
          <w:b/>
          <w:sz w:val="18"/>
          <w:szCs w:val="18"/>
        </w:rPr>
        <w:t xml:space="preserve">         </w:t>
      </w:r>
      <w:r w:rsidR="002E160D">
        <w:rPr>
          <w:b/>
          <w:sz w:val="18"/>
          <w:szCs w:val="18"/>
        </w:rPr>
        <w:tab/>
      </w:r>
      <w:r w:rsidR="002E160D">
        <w:rPr>
          <w:b/>
          <w:sz w:val="18"/>
          <w:szCs w:val="18"/>
        </w:rPr>
        <w:tab/>
      </w:r>
      <w:r w:rsidRPr="00FD2900">
        <w:rPr>
          <w:b/>
          <w:sz w:val="18"/>
          <w:szCs w:val="18"/>
        </w:rPr>
        <w:t xml:space="preserve">           Dekan </w:t>
      </w:r>
    </w:p>
    <w:sectPr w:rsidR="004A1770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7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0"/>
  </w:num>
  <w:num w:numId="4">
    <w:abstractNumId w:val="9"/>
  </w:num>
  <w:num w:numId="5">
    <w:abstractNumId w:val="6"/>
  </w:num>
  <w:num w:numId="6">
    <w:abstractNumId w:val="13"/>
  </w:num>
  <w:num w:numId="7">
    <w:abstractNumId w:val="15"/>
  </w:num>
  <w:num w:numId="8">
    <w:abstractNumId w:val="11"/>
  </w:num>
  <w:num w:numId="9">
    <w:abstractNumId w:val="1"/>
  </w:num>
  <w:num w:numId="10">
    <w:abstractNumId w:val="3"/>
  </w:num>
  <w:num w:numId="11">
    <w:abstractNumId w:val="14"/>
  </w:num>
  <w:num w:numId="12">
    <w:abstractNumId w:val="7"/>
  </w:num>
  <w:num w:numId="13">
    <w:abstractNumId w:val="8"/>
  </w:num>
  <w:num w:numId="14">
    <w:abstractNumId w:val="12"/>
  </w:num>
  <w:num w:numId="15">
    <w:abstractNumId w:val="10"/>
  </w:num>
  <w:num w:numId="16">
    <w:abstractNumId w:val="2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0F91"/>
    <w:rsid w:val="00006429"/>
    <w:rsid w:val="00006B0E"/>
    <w:rsid w:val="000113D8"/>
    <w:rsid w:val="000114A6"/>
    <w:rsid w:val="0001517B"/>
    <w:rsid w:val="000234DE"/>
    <w:rsid w:val="0003162F"/>
    <w:rsid w:val="00034665"/>
    <w:rsid w:val="0004157A"/>
    <w:rsid w:val="000420F4"/>
    <w:rsid w:val="00063C74"/>
    <w:rsid w:val="00067190"/>
    <w:rsid w:val="00072BBD"/>
    <w:rsid w:val="00081BFD"/>
    <w:rsid w:val="00085161"/>
    <w:rsid w:val="0009260E"/>
    <w:rsid w:val="00093A71"/>
    <w:rsid w:val="000949CA"/>
    <w:rsid w:val="00096A25"/>
    <w:rsid w:val="000A29E3"/>
    <w:rsid w:val="000A3DF2"/>
    <w:rsid w:val="000A7B06"/>
    <w:rsid w:val="000B4C89"/>
    <w:rsid w:val="000C1684"/>
    <w:rsid w:val="000C24EC"/>
    <w:rsid w:val="000C3438"/>
    <w:rsid w:val="000C3727"/>
    <w:rsid w:val="000C4869"/>
    <w:rsid w:val="000D0601"/>
    <w:rsid w:val="000D3579"/>
    <w:rsid w:val="000D4D7D"/>
    <w:rsid w:val="000D68DE"/>
    <w:rsid w:val="000E1370"/>
    <w:rsid w:val="000E2EE8"/>
    <w:rsid w:val="000E5830"/>
    <w:rsid w:val="000E6AE2"/>
    <w:rsid w:val="000F275E"/>
    <w:rsid w:val="000F5D5F"/>
    <w:rsid w:val="000F5F9C"/>
    <w:rsid w:val="000F6386"/>
    <w:rsid w:val="00112902"/>
    <w:rsid w:val="00115AF4"/>
    <w:rsid w:val="00117C1D"/>
    <w:rsid w:val="001241BC"/>
    <w:rsid w:val="00124DB5"/>
    <w:rsid w:val="00136BCC"/>
    <w:rsid w:val="0014124D"/>
    <w:rsid w:val="001472B9"/>
    <w:rsid w:val="00151EAE"/>
    <w:rsid w:val="0015601C"/>
    <w:rsid w:val="00157879"/>
    <w:rsid w:val="00157936"/>
    <w:rsid w:val="00164327"/>
    <w:rsid w:val="00165974"/>
    <w:rsid w:val="00166B63"/>
    <w:rsid w:val="00172A96"/>
    <w:rsid w:val="00173DF7"/>
    <w:rsid w:val="00177217"/>
    <w:rsid w:val="00180886"/>
    <w:rsid w:val="001824DD"/>
    <w:rsid w:val="001906B8"/>
    <w:rsid w:val="00193509"/>
    <w:rsid w:val="00197DA4"/>
    <w:rsid w:val="001A066D"/>
    <w:rsid w:val="001A420A"/>
    <w:rsid w:val="001A75E1"/>
    <w:rsid w:val="001C3877"/>
    <w:rsid w:val="001D0D9E"/>
    <w:rsid w:val="001E1508"/>
    <w:rsid w:val="001E18C9"/>
    <w:rsid w:val="001F3FB2"/>
    <w:rsid w:val="001F42B5"/>
    <w:rsid w:val="001F5B25"/>
    <w:rsid w:val="001F65D1"/>
    <w:rsid w:val="001F75F9"/>
    <w:rsid w:val="00206AA3"/>
    <w:rsid w:val="00214E1C"/>
    <w:rsid w:val="0022039A"/>
    <w:rsid w:val="0023523F"/>
    <w:rsid w:val="00237F6A"/>
    <w:rsid w:val="00247C12"/>
    <w:rsid w:val="00255029"/>
    <w:rsid w:val="002557E8"/>
    <w:rsid w:val="00255955"/>
    <w:rsid w:val="00260DB7"/>
    <w:rsid w:val="00261AAB"/>
    <w:rsid w:val="00262D10"/>
    <w:rsid w:val="0026693B"/>
    <w:rsid w:val="00270BC2"/>
    <w:rsid w:val="00275655"/>
    <w:rsid w:val="002768DB"/>
    <w:rsid w:val="002829CB"/>
    <w:rsid w:val="00287C29"/>
    <w:rsid w:val="00294352"/>
    <w:rsid w:val="002976AD"/>
    <w:rsid w:val="00297780"/>
    <w:rsid w:val="002A0FA3"/>
    <w:rsid w:val="002B0D28"/>
    <w:rsid w:val="002B2C79"/>
    <w:rsid w:val="002B3104"/>
    <w:rsid w:val="002C0306"/>
    <w:rsid w:val="002C438C"/>
    <w:rsid w:val="002C4D50"/>
    <w:rsid w:val="002C6D0A"/>
    <w:rsid w:val="002C758F"/>
    <w:rsid w:val="002D153A"/>
    <w:rsid w:val="002D3C61"/>
    <w:rsid w:val="002D41D1"/>
    <w:rsid w:val="002E160D"/>
    <w:rsid w:val="002E4609"/>
    <w:rsid w:val="002E5224"/>
    <w:rsid w:val="002F5343"/>
    <w:rsid w:val="002F5754"/>
    <w:rsid w:val="002F768D"/>
    <w:rsid w:val="0030160E"/>
    <w:rsid w:val="003117B7"/>
    <w:rsid w:val="00312FC7"/>
    <w:rsid w:val="0032450F"/>
    <w:rsid w:val="00327455"/>
    <w:rsid w:val="00343AEC"/>
    <w:rsid w:val="00362C0A"/>
    <w:rsid w:val="00363508"/>
    <w:rsid w:val="00364015"/>
    <w:rsid w:val="00370AB6"/>
    <w:rsid w:val="00370D4C"/>
    <w:rsid w:val="00371973"/>
    <w:rsid w:val="00372CB6"/>
    <w:rsid w:val="003735C6"/>
    <w:rsid w:val="003909D8"/>
    <w:rsid w:val="0039130F"/>
    <w:rsid w:val="0039269A"/>
    <w:rsid w:val="00396C1F"/>
    <w:rsid w:val="003A1E80"/>
    <w:rsid w:val="003A318E"/>
    <w:rsid w:val="003A3A2C"/>
    <w:rsid w:val="003A4706"/>
    <w:rsid w:val="003A48FB"/>
    <w:rsid w:val="003A56D7"/>
    <w:rsid w:val="003A70F7"/>
    <w:rsid w:val="003B77B0"/>
    <w:rsid w:val="003C18E6"/>
    <w:rsid w:val="003C35BA"/>
    <w:rsid w:val="003C3AD8"/>
    <w:rsid w:val="003C45ED"/>
    <w:rsid w:val="003D3266"/>
    <w:rsid w:val="003D76FA"/>
    <w:rsid w:val="003E0CC7"/>
    <w:rsid w:val="003E1692"/>
    <w:rsid w:val="003F24F0"/>
    <w:rsid w:val="003F3941"/>
    <w:rsid w:val="003F3EBB"/>
    <w:rsid w:val="00410307"/>
    <w:rsid w:val="00412681"/>
    <w:rsid w:val="00413649"/>
    <w:rsid w:val="0042032C"/>
    <w:rsid w:val="0043216D"/>
    <w:rsid w:val="00436A62"/>
    <w:rsid w:val="00440225"/>
    <w:rsid w:val="00445902"/>
    <w:rsid w:val="00450E05"/>
    <w:rsid w:val="00452B57"/>
    <w:rsid w:val="00457EFC"/>
    <w:rsid w:val="004632DA"/>
    <w:rsid w:val="00481FF2"/>
    <w:rsid w:val="00484335"/>
    <w:rsid w:val="00485628"/>
    <w:rsid w:val="0048621F"/>
    <w:rsid w:val="004865E2"/>
    <w:rsid w:val="00491E2B"/>
    <w:rsid w:val="004944F3"/>
    <w:rsid w:val="004A1C8F"/>
    <w:rsid w:val="004A22AF"/>
    <w:rsid w:val="004A4375"/>
    <w:rsid w:val="004B423A"/>
    <w:rsid w:val="004C58B1"/>
    <w:rsid w:val="004C6A44"/>
    <w:rsid w:val="004D25DD"/>
    <w:rsid w:val="004D28A3"/>
    <w:rsid w:val="004D6011"/>
    <w:rsid w:val="004E2089"/>
    <w:rsid w:val="004E7692"/>
    <w:rsid w:val="004F4307"/>
    <w:rsid w:val="004F6A43"/>
    <w:rsid w:val="005024C9"/>
    <w:rsid w:val="00502784"/>
    <w:rsid w:val="00503930"/>
    <w:rsid w:val="0050740B"/>
    <w:rsid w:val="005105C8"/>
    <w:rsid w:val="005162BF"/>
    <w:rsid w:val="00516331"/>
    <w:rsid w:val="00520424"/>
    <w:rsid w:val="00523BB9"/>
    <w:rsid w:val="00526D30"/>
    <w:rsid w:val="00537904"/>
    <w:rsid w:val="00537DC0"/>
    <w:rsid w:val="005460FE"/>
    <w:rsid w:val="00557E93"/>
    <w:rsid w:val="00563EE5"/>
    <w:rsid w:val="0056523F"/>
    <w:rsid w:val="00573CFC"/>
    <w:rsid w:val="00575245"/>
    <w:rsid w:val="005756BD"/>
    <w:rsid w:val="00577631"/>
    <w:rsid w:val="00581F68"/>
    <w:rsid w:val="00590439"/>
    <w:rsid w:val="005A4A67"/>
    <w:rsid w:val="005A4DA7"/>
    <w:rsid w:val="005B6C78"/>
    <w:rsid w:val="005C1972"/>
    <w:rsid w:val="005C2511"/>
    <w:rsid w:val="005D2276"/>
    <w:rsid w:val="005E162D"/>
    <w:rsid w:val="005E4968"/>
    <w:rsid w:val="005E726C"/>
    <w:rsid w:val="006010CF"/>
    <w:rsid w:val="0060290E"/>
    <w:rsid w:val="00605234"/>
    <w:rsid w:val="00613150"/>
    <w:rsid w:val="0061385E"/>
    <w:rsid w:val="006236ED"/>
    <w:rsid w:val="006242F7"/>
    <w:rsid w:val="00625731"/>
    <w:rsid w:val="00637D7A"/>
    <w:rsid w:val="00653F34"/>
    <w:rsid w:val="00654E60"/>
    <w:rsid w:val="00661969"/>
    <w:rsid w:val="00666901"/>
    <w:rsid w:val="006728ED"/>
    <w:rsid w:val="00675BCE"/>
    <w:rsid w:val="00676553"/>
    <w:rsid w:val="00676AF0"/>
    <w:rsid w:val="00680E82"/>
    <w:rsid w:val="00684A57"/>
    <w:rsid w:val="006857C9"/>
    <w:rsid w:val="00691B6E"/>
    <w:rsid w:val="00691BA9"/>
    <w:rsid w:val="0069427D"/>
    <w:rsid w:val="006A58BB"/>
    <w:rsid w:val="006C25EC"/>
    <w:rsid w:val="006D2FD2"/>
    <w:rsid w:val="006D3466"/>
    <w:rsid w:val="006E1095"/>
    <w:rsid w:val="006F3303"/>
    <w:rsid w:val="006F3F6D"/>
    <w:rsid w:val="006F679E"/>
    <w:rsid w:val="00705208"/>
    <w:rsid w:val="00710010"/>
    <w:rsid w:val="00713AE5"/>
    <w:rsid w:val="00715655"/>
    <w:rsid w:val="00715EF9"/>
    <w:rsid w:val="0072043D"/>
    <w:rsid w:val="00721DD0"/>
    <w:rsid w:val="00724D97"/>
    <w:rsid w:val="00730E10"/>
    <w:rsid w:val="007359D1"/>
    <w:rsid w:val="00737BFD"/>
    <w:rsid w:val="00740ECF"/>
    <w:rsid w:val="00743CBC"/>
    <w:rsid w:val="007449E3"/>
    <w:rsid w:val="00754F26"/>
    <w:rsid w:val="00761F99"/>
    <w:rsid w:val="007743EF"/>
    <w:rsid w:val="00776709"/>
    <w:rsid w:val="0077761D"/>
    <w:rsid w:val="00781E5D"/>
    <w:rsid w:val="00787274"/>
    <w:rsid w:val="00791CDB"/>
    <w:rsid w:val="007A5273"/>
    <w:rsid w:val="007B4AF9"/>
    <w:rsid w:val="007C3ED1"/>
    <w:rsid w:val="007C58E7"/>
    <w:rsid w:val="007D0B46"/>
    <w:rsid w:val="007D4611"/>
    <w:rsid w:val="007D464F"/>
    <w:rsid w:val="007E0AFF"/>
    <w:rsid w:val="007E57CE"/>
    <w:rsid w:val="007F16DB"/>
    <w:rsid w:val="007F5559"/>
    <w:rsid w:val="00802ABC"/>
    <w:rsid w:val="00806986"/>
    <w:rsid w:val="00807122"/>
    <w:rsid w:val="00807982"/>
    <w:rsid w:val="00810C05"/>
    <w:rsid w:val="00812C63"/>
    <w:rsid w:val="0082489E"/>
    <w:rsid w:val="008254A1"/>
    <w:rsid w:val="008273CA"/>
    <w:rsid w:val="00827616"/>
    <w:rsid w:val="008302E5"/>
    <w:rsid w:val="00832B48"/>
    <w:rsid w:val="00840FE6"/>
    <w:rsid w:val="00842A07"/>
    <w:rsid w:val="00842CC9"/>
    <w:rsid w:val="008440AC"/>
    <w:rsid w:val="00847EB5"/>
    <w:rsid w:val="008549E8"/>
    <w:rsid w:val="00856D90"/>
    <w:rsid w:val="008576C2"/>
    <w:rsid w:val="0086011A"/>
    <w:rsid w:val="008645E6"/>
    <w:rsid w:val="00865C8D"/>
    <w:rsid w:val="00865F3B"/>
    <w:rsid w:val="0087048A"/>
    <w:rsid w:val="00870B79"/>
    <w:rsid w:val="00877F82"/>
    <w:rsid w:val="008941FF"/>
    <w:rsid w:val="00894945"/>
    <w:rsid w:val="0089618A"/>
    <w:rsid w:val="008B33B0"/>
    <w:rsid w:val="008B4F83"/>
    <w:rsid w:val="008C2EA0"/>
    <w:rsid w:val="008C2F6D"/>
    <w:rsid w:val="008C365A"/>
    <w:rsid w:val="008C77B7"/>
    <w:rsid w:val="008D19BD"/>
    <w:rsid w:val="008E02FF"/>
    <w:rsid w:val="008E3454"/>
    <w:rsid w:val="008E622C"/>
    <w:rsid w:val="008F2118"/>
    <w:rsid w:val="00903A05"/>
    <w:rsid w:val="009110BD"/>
    <w:rsid w:val="00912F76"/>
    <w:rsid w:val="009202B4"/>
    <w:rsid w:val="00923BC7"/>
    <w:rsid w:val="00925F62"/>
    <w:rsid w:val="00927088"/>
    <w:rsid w:val="00932573"/>
    <w:rsid w:val="00934136"/>
    <w:rsid w:val="00942E3D"/>
    <w:rsid w:val="0095016D"/>
    <w:rsid w:val="00961C90"/>
    <w:rsid w:val="009644E3"/>
    <w:rsid w:val="00966F9E"/>
    <w:rsid w:val="0096797D"/>
    <w:rsid w:val="00970B16"/>
    <w:rsid w:val="00975881"/>
    <w:rsid w:val="00975C6D"/>
    <w:rsid w:val="00980CDE"/>
    <w:rsid w:val="0098384A"/>
    <w:rsid w:val="00992FB0"/>
    <w:rsid w:val="00996AAA"/>
    <w:rsid w:val="009A4CF6"/>
    <w:rsid w:val="009B37E2"/>
    <w:rsid w:val="009B6D92"/>
    <w:rsid w:val="009C4C19"/>
    <w:rsid w:val="009C693E"/>
    <w:rsid w:val="009D5498"/>
    <w:rsid w:val="009D5EC5"/>
    <w:rsid w:val="009D611C"/>
    <w:rsid w:val="009E3C3B"/>
    <w:rsid w:val="009F4D38"/>
    <w:rsid w:val="009F608A"/>
    <w:rsid w:val="009F636F"/>
    <w:rsid w:val="00A01E9A"/>
    <w:rsid w:val="00A02E4E"/>
    <w:rsid w:val="00A036FC"/>
    <w:rsid w:val="00A04434"/>
    <w:rsid w:val="00A05D8D"/>
    <w:rsid w:val="00A113AF"/>
    <w:rsid w:val="00A13BC2"/>
    <w:rsid w:val="00A141F8"/>
    <w:rsid w:val="00A14DD8"/>
    <w:rsid w:val="00A16077"/>
    <w:rsid w:val="00A16ED3"/>
    <w:rsid w:val="00A23AA6"/>
    <w:rsid w:val="00A24067"/>
    <w:rsid w:val="00A31CC6"/>
    <w:rsid w:val="00A337D5"/>
    <w:rsid w:val="00A33D09"/>
    <w:rsid w:val="00A34BF1"/>
    <w:rsid w:val="00A37415"/>
    <w:rsid w:val="00A441F0"/>
    <w:rsid w:val="00A463FC"/>
    <w:rsid w:val="00A501BC"/>
    <w:rsid w:val="00A52DAB"/>
    <w:rsid w:val="00A54E3C"/>
    <w:rsid w:val="00A614D6"/>
    <w:rsid w:val="00A62B8D"/>
    <w:rsid w:val="00A66FA1"/>
    <w:rsid w:val="00A701B5"/>
    <w:rsid w:val="00A70852"/>
    <w:rsid w:val="00A71E8B"/>
    <w:rsid w:val="00A804C4"/>
    <w:rsid w:val="00A8244A"/>
    <w:rsid w:val="00A867E8"/>
    <w:rsid w:val="00A8719E"/>
    <w:rsid w:val="00A96ED5"/>
    <w:rsid w:val="00A97266"/>
    <w:rsid w:val="00AA03AA"/>
    <w:rsid w:val="00AA458C"/>
    <w:rsid w:val="00AA4FD4"/>
    <w:rsid w:val="00AB25CB"/>
    <w:rsid w:val="00AB2837"/>
    <w:rsid w:val="00AB7A28"/>
    <w:rsid w:val="00AC513D"/>
    <w:rsid w:val="00AD0CA9"/>
    <w:rsid w:val="00AD1781"/>
    <w:rsid w:val="00AD77FE"/>
    <w:rsid w:val="00AE70CB"/>
    <w:rsid w:val="00AF4031"/>
    <w:rsid w:val="00AF4F5C"/>
    <w:rsid w:val="00AF794F"/>
    <w:rsid w:val="00B023B4"/>
    <w:rsid w:val="00B05CC8"/>
    <w:rsid w:val="00B1212D"/>
    <w:rsid w:val="00B20E9B"/>
    <w:rsid w:val="00B211E6"/>
    <w:rsid w:val="00B2292D"/>
    <w:rsid w:val="00B234CD"/>
    <w:rsid w:val="00B2656B"/>
    <w:rsid w:val="00B266D5"/>
    <w:rsid w:val="00B46F92"/>
    <w:rsid w:val="00B62445"/>
    <w:rsid w:val="00B80DC7"/>
    <w:rsid w:val="00B824AA"/>
    <w:rsid w:val="00B8722E"/>
    <w:rsid w:val="00B92FFF"/>
    <w:rsid w:val="00B95B0F"/>
    <w:rsid w:val="00BA0521"/>
    <w:rsid w:val="00BA4DC4"/>
    <w:rsid w:val="00BB1790"/>
    <w:rsid w:val="00BB2617"/>
    <w:rsid w:val="00BB2A82"/>
    <w:rsid w:val="00BC035E"/>
    <w:rsid w:val="00BC31B8"/>
    <w:rsid w:val="00BC6456"/>
    <w:rsid w:val="00BD0F51"/>
    <w:rsid w:val="00BD24FA"/>
    <w:rsid w:val="00BD6658"/>
    <w:rsid w:val="00BE303C"/>
    <w:rsid w:val="00BE3725"/>
    <w:rsid w:val="00BF3F79"/>
    <w:rsid w:val="00BF5685"/>
    <w:rsid w:val="00C04B75"/>
    <w:rsid w:val="00C10850"/>
    <w:rsid w:val="00C116CD"/>
    <w:rsid w:val="00C14936"/>
    <w:rsid w:val="00C17AE8"/>
    <w:rsid w:val="00C27E50"/>
    <w:rsid w:val="00C37D02"/>
    <w:rsid w:val="00C5546B"/>
    <w:rsid w:val="00C62211"/>
    <w:rsid w:val="00C66BB2"/>
    <w:rsid w:val="00C749CE"/>
    <w:rsid w:val="00C74DB9"/>
    <w:rsid w:val="00C76286"/>
    <w:rsid w:val="00C8192E"/>
    <w:rsid w:val="00C86365"/>
    <w:rsid w:val="00C87AF7"/>
    <w:rsid w:val="00C910AA"/>
    <w:rsid w:val="00CA3C20"/>
    <w:rsid w:val="00CA60A7"/>
    <w:rsid w:val="00CA7B1A"/>
    <w:rsid w:val="00CB74F0"/>
    <w:rsid w:val="00CD0842"/>
    <w:rsid w:val="00CD7F90"/>
    <w:rsid w:val="00CE0249"/>
    <w:rsid w:val="00CE0720"/>
    <w:rsid w:val="00CE43B1"/>
    <w:rsid w:val="00CF0051"/>
    <w:rsid w:val="00D013AA"/>
    <w:rsid w:val="00D10966"/>
    <w:rsid w:val="00D15384"/>
    <w:rsid w:val="00D23510"/>
    <w:rsid w:val="00D24453"/>
    <w:rsid w:val="00D25C5B"/>
    <w:rsid w:val="00D26730"/>
    <w:rsid w:val="00D26B07"/>
    <w:rsid w:val="00D3349C"/>
    <w:rsid w:val="00D34E6E"/>
    <w:rsid w:val="00D3541A"/>
    <w:rsid w:val="00D36540"/>
    <w:rsid w:val="00D4249B"/>
    <w:rsid w:val="00D52FEC"/>
    <w:rsid w:val="00D53E65"/>
    <w:rsid w:val="00D5678C"/>
    <w:rsid w:val="00D62C68"/>
    <w:rsid w:val="00D64E4D"/>
    <w:rsid w:val="00D73730"/>
    <w:rsid w:val="00D82B58"/>
    <w:rsid w:val="00D86CFF"/>
    <w:rsid w:val="00D876DD"/>
    <w:rsid w:val="00D90B73"/>
    <w:rsid w:val="00D948F5"/>
    <w:rsid w:val="00D97931"/>
    <w:rsid w:val="00D97DFD"/>
    <w:rsid w:val="00DB0418"/>
    <w:rsid w:val="00DB31FD"/>
    <w:rsid w:val="00DB5501"/>
    <w:rsid w:val="00DB61A4"/>
    <w:rsid w:val="00DB66E9"/>
    <w:rsid w:val="00DC1AAD"/>
    <w:rsid w:val="00DC5B61"/>
    <w:rsid w:val="00DD63EC"/>
    <w:rsid w:val="00DE6001"/>
    <w:rsid w:val="00DE7B33"/>
    <w:rsid w:val="00DF0F72"/>
    <w:rsid w:val="00DF1D81"/>
    <w:rsid w:val="00DF2F16"/>
    <w:rsid w:val="00DF6FFB"/>
    <w:rsid w:val="00DF72A0"/>
    <w:rsid w:val="00E00D24"/>
    <w:rsid w:val="00E02AC9"/>
    <w:rsid w:val="00E034F6"/>
    <w:rsid w:val="00E0364A"/>
    <w:rsid w:val="00E124E3"/>
    <w:rsid w:val="00E15411"/>
    <w:rsid w:val="00E1544E"/>
    <w:rsid w:val="00E16AF1"/>
    <w:rsid w:val="00E16CC5"/>
    <w:rsid w:val="00E176E3"/>
    <w:rsid w:val="00E21B6F"/>
    <w:rsid w:val="00E22B43"/>
    <w:rsid w:val="00E23868"/>
    <w:rsid w:val="00E2489B"/>
    <w:rsid w:val="00E320E3"/>
    <w:rsid w:val="00E40BA9"/>
    <w:rsid w:val="00E42224"/>
    <w:rsid w:val="00E440CC"/>
    <w:rsid w:val="00E44799"/>
    <w:rsid w:val="00E44D25"/>
    <w:rsid w:val="00E47EBB"/>
    <w:rsid w:val="00E552F1"/>
    <w:rsid w:val="00E61C48"/>
    <w:rsid w:val="00E62B28"/>
    <w:rsid w:val="00E7744C"/>
    <w:rsid w:val="00E87D19"/>
    <w:rsid w:val="00E912ED"/>
    <w:rsid w:val="00E9627F"/>
    <w:rsid w:val="00EA5508"/>
    <w:rsid w:val="00EB56BB"/>
    <w:rsid w:val="00EC052B"/>
    <w:rsid w:val="00EC0BB2"/>
    <w:rsid w:val="00EC1945"/>
    <w:rsid w:val="00EC6555"/>
    <w:rsid w:val="00ED3640"/>
    <w:rsid w:val="00EE0D98"/>
    <w:rsid w:val="00EE5BBD"/>
    <w:rsid w:val="00EE605C"/>
    <w:rsid w:val="00EF13CB"/>
    <w:rsid w:val="00EF329A"/>
    <w:rsid w:val="00F03CC5"/>
    <w:rsid w:val="00F11E27"/>
    <w:rsid w:val="00F140E8"/>
    <w:rsid w:val="00F1477E"/>
    <w:rsid w:val="00F20997"/>
    <w:rsid w:val="00F2381A"/>
    <w:rsid w:val="00F26BE8"/>
    <w:rsid w:val="00F27333"/>
    <w:rsid w:val="00F314B1"/>
    <w:rsid w:val="00F32F38"/>
    <w:rsid w:val="00F33F2A"/>
    <w:rsid w:val="00F3433D"/>
    <w:rsid w:val="00F35FDF"/>
    <w:rsid w:val="00F37582"/>
    <w:rsid w:val="00F454A4"/>
    <w:rsid w:val="00F468C7"/>
    <w:rsid w:val="00F51A5A"/>
    <w:rsid w:val="00F61380"/>
    <w:rsid w:val="00F63CBF"/>
    <w:rsid w:val="00F65295"/>
    <w:rsid w:val="00F6558D"/>
    <w:rsid w:val="00F67FD5"/>
    <w:rsid w:val="00F77899"/>
    <w:rsid w:val="00F8352F"/>
    <w:rsid w:val="00F86380"/>
    <w:rsid w:val="00F8654C"/>
    <w:rsid w:val="00F94CDB"/>
    <w:rsid w:val="00FB0FD8"/>
    <w:rsid w:val="00FB3B77"/>
    <w:rsid w:val="00FB65A4"/>
    <w:rsid w:val="00FC198A"/>
    <w:rsid w:val="00FC32BF"/>
    <w:rsid w:val="00FC47E2"/>
    <w:rsid w:val="00FC5DA0"/>
    <w:rsid w:val="00FD2900"/>
    <w:rsid w:val="00FD5FB7"/>
    <w:rsid w:val="00FD66C7"/>
    <w:rsid w:val="00FE681F"/>
    <w:rsid w:val="00FF0A66"/>
    <w:rsid w:val="00FF1FD7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Balk3">
    <w:name w:val="heading 3"/>
    <w:basedOn w:val="Normal"/>
    <w:next w:val="Normal"/>
    <w:link w:val="Balk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AralkYok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B664B92-206E-4691-8B0D-3176A2103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0</Words>
  <Characters>2910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yeşim ipekçi</cp:lastModifiedBy>
  <cp:revision>2</cp:revision>
  <cp:lastPrinted>2022-01-04T08:10:00Z</cp:lastPrinted>
  <dcterms:created xsi:type="dcterms:W3CDTF">2024-01-18T10:34:00Z</dcterms:created>
  <dcterms:modified xsi:type="dcterms:W3CDTF">2024-01-18T10:34:00Z</dcterms:modified>
</cp:coreProperties>
</file>